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F4767" w:rsidR="007F4767" w:rsidP="41B7D5BD" w:rsidRDefault="006509A9" w14:paraId="41B8833E" w14:textId="103D5728">
      <w:pPr>
        <w:spacing w:after="0" w:line="240" w:lineRule="auto"/>
        <w:rPr>
          <w:rFonts w:ascii="Arial" w:hAnsi="Arial" w:eastAsia="Arial" w:cs="Arial"/>
          <w:color w:val="000000" w:themeColor="text1"/>
          <w:lang w:eastAsia="en-GB"/>
        </w:rPr>
      </w:pPr>
      <w:r>
        <w:rPr>
          <w:noProof/>
        </w:rPr>
        <w:drawing>
          <wp:inline distT="0" distB="0" distL="0" distR="0" wp14:anchorId="7A5653E2" wp14:editId="13CA8305">
            <wp:extent cx="2618740" cy="856513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40" cy="85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B4414" w:rsidR="0067488B" w:rsidP="41B7D5BD" w:rsidRDefault="0067488B" w14:paraId="0BFB9B0E" w14:textId="77777777">
      <w:pPr>
        <w:spacing w:after="0" w:line="240" w:lineRule="auto"/>
        <w:rPr>
          <w:rFonts w:ascii="Arial" w:hAnsi="Arial" w:eastAsia="Arial" w:cs="Arial"/>
          <w:b/>
          <w:bCs/>
          <w:color w:val="000000" w:themeColor="text1"/>
        </w:rPr>
      </w:pPr>
    </w:p>
    <w:p w:rsidRPr="007B4414" w:rsidR="006E38C0" w:rsidP="41B7D5BD" w:rsidRDefault="006E38C0" w14:paraId="27EB8B12" w14:textId="36C070C4">
      <w:pPr>
        <w:spacing w:after="0" w:line="276" w:lineRule="auto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</w:rPr>
        <w:t>Reasonable Adjustments Passport</w:t>
      </w:r>
    </w:p>
    <w:p w:rsidR="748C3127" w:rsidP="41B7D5BD" w:rsidRDefault="748C3127" w14:paraId="2A6528D0" w14:textId="5689E70F">
      <w:pPr>
        <w:spacing w:after="0" w:line="276" w:lineRule="auto"/>
        <w:rPr>
          <w:rFonts w:ascii="Arial" w:hAnsi="Arial" w:eastAsia="Arial" w:cs="Arial"/>
          <w:b/>
          <w:bCs/>
          <w:color w:val="000000" w:themeColor="text1"/>
        </w:rPr>
      </w:pPr>
    </w:p>
    <w:p w:rsidRPr="007B4414" w:rsidR="006E38C0" w:rsidP="41B7D5BD" w:rsidRDefault="007D0798" w14:paraId="7D0292ED" w14:textId="0D4C102D">
      <w:pPr>
        <w:pBdr>
          <w:top w:val="single" w:color="auto" w:sz="4" w:space="1"/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Section 1: </w:t>
      </w:r>
      <w:r w:rsidRPr="41B7D5BD" w:rsidR="006E38C0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Personal </w:t>
      </w:r>
      <w:r w:rsidRPr="41B7D5BD" w:rsidR="3E39C4A7">
        <w:rPr>
          <w:rFonts w:ascii="Arial" w:hAnsi="Arial" w:eastAsia="Arial" w:cs="Arial"/>
          <w:b/>
          <w:bCs/>
          <w:color w:val="000000" w:themeColor="text1"/>
          <w:lang w:val="en-US"/>
        </w:rPr>
        <w:t>Information</w:t>
      </w:r>
      <w:r w:rsidRPr="41B7D5BD" w:rsidR="006E38C0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 </w:t>
      </w:r>
    </w:p>
    <w:p w:rsidR="00C66E85" w:rsidP="41B7D5BD" w:rsidRDefault="00C66E85" w14:paraId="3784581E" w14:textId="77777777">
      <w:pPr>
        <w:pBdr>
          <w:bottom w:val="single" w:color="auto" w:sz="4" w:space="3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5B31A6" w:rsidR="00BC2607" w:rsidP="41B7D5BD" w:rsidRDefault="00BC2607" w14:paraId="4C8CD99C" w14:textId="4B82D630">
      <w:pPr>
        <w:pBdr>
          <w:bottom w:val="single" w:color="auto" w:sz="4" w:space="3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Name: </w:t>
      </w:r>
    </w:p>
    <w:p w:rsidR="000F1FC7" w:rsidP="41B7D5BD" w:rsidRDefault="000F1FC7" w14:paraId="1A322BD4" w14:textId="77777777">
      <w:pPr>
        <w:pBdr>
          <w:bottom w:val="single" w:color="auto" w:sz="4" w:space="3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BC2607" w:rsidR="006E38C0" w:rsidP="41B7D5BD" w:rsidRDefault="006E38C0" w14:paraId="6AF85927" w14:textId="1CA4ADEA">
      <w:pPr>
        <w:pBdr>
          <w:bottom w:val="single" w:color="auto" w:sz="4" w:space="3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Line Manager</w:t>
      </w:r>
      <w:r w:rsidRPr="41B7D5BD">
        <w:rPr>
          <w:rFonts w:ascii="Arial" w:hAnsi="Arial" w:eastAsia="Arial" w:cs="Arial"/>
          <w:color w:val="000000" w:themeColor="text1"/>
          <w:lang w:val="en-US"/>
        </w:rPr>
        <w:t>:</w:t>
      </w:r>
    </w:p>
    <w:p w:rsidRPr="007B4414" w:rsidR="006E38C0" w:rsidP="41B7D5BD" w:rsidRDefault="006E38C0" w14:paraId="20258D3C" w14:textId="2DC1D67D">
      <w:pPr>
        <w:pBdr>
          <w:bottom w:val="single" w:color="auto" w:sz="4" w:space="3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62755" w:rsidR="006E38C0" w:rsidP="41B7D5BD" w:rsidRDefault="00FB3DBE" w14:paraId="54D1F4E4" w14:textId="5F6C2B63">
      <w:pPr>
        <w:pBdr>
          <w:bottom w:val="single" w:color="auto" w:sz="4" w:space="31"/>
        </w:pBdr>
        <w:spacing w:after="0" w:line="240" w:lineRule="auto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Department</w:t>
      </w:r>
      <w:r w:rsidRPr="41B7D5BD" w:rsidR="006E38C0">
        <w:rPr>
          <w:rFonts w:ascii="Arial" w:hAnsi="Arial" w:eastAsia="Arial" w:cs="Arial"/>
          <w:b/>
          <w:bCs/>
          <w:color w:val="000000" w:themeColor="text1"/>
          <w:lang w:val="en-US"/>
        </w:rPr>
        <w:t>/School/Faculty</w:t>
      </w:r>
      <w:r w:rsidRPr="41B7D5BD" w:rsidR="001F0AC9">
        <w:rPr>
          <w:rFonts w:ascii="Arial" w:hAnsi="Arial" w:eastAsia="Arial" w:cs="Arial"/>
          <w:b/>
          <w:bCs/>
          <w:color w:val="000000" w:themeColor="text1"/>
          <w:lang w:val="en-US"/>
        </w:rPr>
        <w:t>:</w:t>
      </w:r>
    </w:p>
    <w:p w:rsidR="2BEF2197" w:rsidP="41B7D5BD" w:rsidRDefault="2BEF2197" w14:paraId="15D36E81" w14:textId="4C654F94">
      <w:pPr>
        <w:spacing w:after="0" w:line="240" w:lineRule="auto"/>
        <w:jc w:val="both"/>
        <w:rPr>
          <w:rStyle w:val="PlaceholderText"/>
          <w:rFonts w:ascii="Arial" w:hAnsi="Arial" w:eastAsia="Arial" w:cs="Arial"/>
        </w:rPr>
      </w:pPr>
    </w:p>
    <w:p w:rsidR="2D935D15" w:rsidP="41B7D5BD" w:rsidRDefault="2D935D15" w14:paraId="2721C838" w14:textId="4A65C683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Style w:val="PlaceholderText"/>
          <w:rFonts w:ascii="Arial" w:hAnsi="Arial" w:eastAsia="Arial" w:cs="Arial"/>
          <w:b/>
          <w:bCs/>
          <w:color w:val="auto"/>
        </w:rPr>
        <w:t>Summary of dis</w:t>
      </w:r>
      <w:r w:rsidRPr="41B7D5BD" w:rsidR="00962755">
        <w:rPr>
          <w:rStyle w:val="PlaceholderText"/>
          <w:rFonts w:ascii="Arial" w:hAnsi="Arial" w:eastAsia="Arial" w:cs="Arial"/>
          <w:b/>
          <w:bCs/>
          <w:color w:val="auto"/>
        </w:rPr>
        <w:t>ability/</w:t>
      </w:r>
      <w:r w:rsidRPr="41B7D5BD">
        <w:rPr>
          <w:rStyle w:val="PlaceholderText"/>
          <w:rFonts w:ascii="Arial" w:hAnsi="Arial" w:eastAsia="Arial" w:cs="Arial"/>
          <w:b/>
          <w:bCs/>
          <w:color w:val="auto"/>
        </w:rPr>
        <w:t xml:space="preserve"> health condition:</w:t>
      </w:r>
      <w:r w:rsidRPr="41B7D5BD" w:rsidR="00915E27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 </w:t>
      </w:r>
    </w:p>
    <w:p w:rsidR="001D49D4" w:rsidP="41B7D5BD" w:rsidRDefault="001D49D4" w14:paraId="3D7D5E91" w14:textId="648B4812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4E58C696" w14:textId="605A7267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08E3BDAD" w14:textId="796B118A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1B8CD08C" w14:textId="7B9D719A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374E1B86" w14:textId="42B3AE07">
      <w:pP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915E27" w:rsidR="001D49D4" w:rsidP="41B7D5BD" w:rsidRDefault="001D49D4" w14:paraId="30426877" w14:textId="52374413">
      <w:pPr>
        <w:spacing w:after="0" w:line="240" w:lineRule="auto"/>
        <w:jc w:val="both"/>
        <w:rPr>
          <w:rFonts w:ascii="Arial" w:hAnsi="Arial" w:eastAsia="Arial" w:cs="Arial"/>
          <w:b/>
          <w:bCs/>
          <w:lang w:val="en-US"/>
        </w:rPr>
      </w:pPr>
    </w:p>
    <w:p w:rsidR="2BEF2197" w:rsidP="41B7D5BD" w:rsidRDefault="2BEF2197" w14:paraId="3C9BA545" w14:textId="569AABFF">
      <w:pPr>
        <w:spacing w:after="0" w:line="240" w:lineRule="auto"/>
        <w:jc w:val="both"/>
        <w:rPr>
          <w:rStyle w:val="PlaceholderText"/>
          <w:rFonts w:ascii="Arial" w:hAnsi="Arial" w:eastAsia="Arial" w:cs="Arial"/>
        </w:rPr>
      </w:pPr>
    </w:p>
    <w:p w:rsidRPr="007B4414" w:rsidR="00255205" w:rsidP="41B7D5BD" w:rsidRDefault="00255205" w14:paraId="6990E151" w14:textId="1B371165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607A0A" w:rsidR="005C2BBF" w:rsidP="41B7D5BD" w:rsidRDefault="00C557F1" w14:paraId="551A2327" w14:textId="7A2A4F99">
      <w:pPr>
        <w:spacing w:after="0" w:line="240" w:lineRule="auto"/>
        <w:rPr>
          <w:rFonts w:ascii="Arial" w:hAnsi="Arial" w:eastAsia="Arial" w:cs="Arial"/>
          <w:lang w:eastAsia="en-GB"/>
        </w:rPr>
      </w:pPr>
      <w:r w:rsidRPr="41B7D5BD">
        <w:rPr>
          <w:rFonts w:ascii="Arial" w:hAnsi="Arial" w:eastAsia="Arial" w:cs="Arial"/>
          <w:color w:val="201F1E"/>
          <w:shd w:val="clear" w:color="auto" w:fill="FFFFFF"/>
          <w:lang w:eastAsia="en-GB"/>
        </w:rPr>
        <w:t>You may already have</w:t>
      </w:r>
      <w:r w:rsidRPr="41B7D5BD" w:rsidR="532D2901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existing</w:t>
      </w:r>
      <w:r w:rsidRPr="41B7D5BD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documents which </w:t>
      </w:r>
      <w:r w:rsidRPr="41B7D5BD" w:rsidR="4E4F0F9A">
        <w:rPr>
          <w:rFonts w:ascii="Arial" w:hAnsi="Arial" w:eastAsia="Arial" w:cs="Arial"/>
          <w:color w:val="201F1E"/>
          <w:shd w:val="clear" w:color="auto" w:fill="FFFFFF"/>
          <w:lang w:eastAsia="en-GB"/>
        </w:rPr>
        <w:t>are</w:t>
      </w:r>
      <w:r w:rsidRPr="41B7D5BD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</w:t>
      </w:r>
      <w:r w:rsidRPr="41B7D5BD" w:rsidR="20FB4127">
        <w:rPr>
          <w:rFonts w:ascii="Arial" w:hAnsi="Arial" w:eastAsia="Arial" w:cs="Arial"/>
          <w:color w:val="201F1E"/>
          <w:shd w:val="clear" w:color="auto" w:fill="FFFFFF"/>
          <w:lang w:eastAsia="en-GB"/>
        </w:rPr>
        <w:t>valuable</w:t>
      </w:r>
      <w:r w:rsidRPr="41B7D5BD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to share with your line manager to help them understand</w:t>
      </w:r>
      <w:r w:rsidRPr="41B7D5BD" w:rsidR="63A42A0D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your disability or other </w:t>
      </w:r>
      <w:r w:rsidRPr="41B7D5BD" w:rsidR="614BEC73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health condition and </w:t>
      </w:r>
      <w:r w:rsidRPr="41B7D5BD">
        <w:rPr>
          <w:rFonts w:ascii="Arial" w:hAnsi="Arial" w:eastAsia="Arial" w:cs="Arial"/>
          <w:color w:val="201F1E"/>
          <w:shd w:val="clear" w:color="auto" w:fill="FFFFFF"/>
          <w:lang w:eastAsia="en-GB"/>
        </w:rPr>
        <w:t>the adjustments needed.</w:t>
      </w:r>
      <w:r w:rsidRPr="41B7D5BD" w:rsidR="176FE1BA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Please</w:t>
      </w:r>
      <w:r w:rsidRPr="41B7D5BD" w:rsidR="6FE1DE81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</w:t>
      </w:r>
      <w:r w:rsidRPr="41B7D5BD" w:rsidR="00962755">
        <w:rPr>
          <w:rFonts w:ascii="Arial" w:hAnsi="Arial" w:eastAsia="Arial" w:cs="Arial"/>
          <w:color w:val="201F1E"/>
          <w:shd w:val="clear" w:color="auto" w:fill="FFFFFF"/>
          <w:lang w:eastAsia="en-GB"/>
        </w:rPr>
        <w:t>attach or add a link to</w:t>
      </w:r>
      <w:r w:rsidRPr="41B7D5BD" w:rsidR="6FE1DE81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these documents below.</w:t>
      </w:r>
      <w:r w:rsidRPr="41B7D5BD" w:rsidR="176FE1BA">
        <w:rPr>
          <w:rFonts w:ascii="Arial" w:hAnsi="Arial" w:eastAsia="Arial" w:cs="Arial"/>
          <w:color w:val="201F1E"/>
          <w:shd w:val="clear" w:color="auto" w:fill="FFFFFF"/>
          <w:lang w:eastAsia="en-GB"/>
        </w:rPr>
        <w:t xml:space="preserve"> </w:t>
      </w:r>
    </w:p>
    <w:p w:rsidRPr="007B4414" w:rsidR="005C2BBF" w:rsidP="41B7D5BD" w:rsidRDefault="005C2BBF" w14:paraId="71FF1F21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9419B1" w:rsidP="41B7D5BD" w:rsidRDefault="009419B1" w14:paraId="43639E60" w14:textId="3E1CFE85" w14:noSpellErr="1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Has any external </w:t>
      </w:r>
      <w:r w:rsidRPr="4CD378B4" w:rsidR="00A33460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written </w:t>
      </w: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advice been given </w:t>
      </w:r>
      <w:r w:rsidRPr="4CD378B4" w:rsidR="00CF0C0C">
        <w:rPr>
          <w:rFonts w:ascii="Arial" w:hAnsi="Arial" w:eastAsia="Arial" w:cs="Arial"/>
          <w:color w:val="000000" w:themeColor="text1" w:themeTint="FF" w:themeShade="FF"/>
          <w:lang w:val="en-US"/>
        </w:rPr>
        <w:t>or requested, for example from y</w:t>
      </w: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>our GP, Occupational Health</w:t>
      </w:r>
      <w:r w:rsidRPr="4CD378B4" w:rsidR="635C7CD8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, </w:t>
      </w:r>
      <w:r w:rsidRPr="4CD378B4" w:rsidR="635C7CD8">
        <w:rPr>
          <w:rFonts w:ascii="Arial" w:hAnsi="Arial" w:eastAsia="Arial" w:cs="Arial"/>
          <w:color w:val="000000" w:themeColor="text1" w:themeTint="FF" w:themeShade="FF"/>
          <w:lang w:val="en-US"/>
        </w:rPr>
        <w:t>DSE Assessor</w:t>
      </w: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 </w:t>
      </w: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>etc</w:t>
      </w:r>
      <w:r w:rsidRPr="4CD378B4" w:rsidR="00962755">
        <w:rPr>
          <w:rFonts w:ascii="Arial" w:hAnsi="Arial" w:eastAsia="Arial" w:cs="Arial"/>
          <w:color w:val="000000" w:themeColor="text1" w:themeTint="FF" w:themeShade="FF"/>
          <w:lang w:val="en-US"/>
        </w:rPr>
        <w:t>.</w:t>
      </w:r>
      <w:r w:rsidRPr="4CD378B4" w:rsidR="009419B1">
        <w:rPr>
          <w:rFonts w:ascii="Arial" w:hAnsi="Arial" w:eastAsia="Arial" w:cs="Arial"/>
          <w:color w:val="000000" w:themeColor="text1" w:themeTint="FF" w:themeShade="FF"/>
          <w:lang w:val="en-US"/>
        </w:rPr>
        <w:t xml:space="preserve">? </w:t>
      </w:r>
    </w:p>
    <w:p w:rsidRPr="007B4414" w:rsidR="009419B1" w:rsidP="41B7D5BD" w:rsidRDefault="009419B1" w14:paraId="0AF846C5" w14:textId="7777777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62755" w:rsidR="009419B1" w:rsidP="41B7D5BD" w:rsidRDefault="009419B1" w14:paraId="53179794" w14:textId="736AEA3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Yes</w:t>
      </w:r>
      <w:r w:rsidRPr="00962755"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t xml:space="preserve"> </w:t>
      </w:r>
      <w:sdt>
        <w:sdtPr>
          <w:rPr>
            <w:rFonts w:ascii="Verdana" w:hAnsi="Verdana" w:eastAsia="Segoe UI" w:cs="Arial"/>
            <w:color w:val="000000" w:themeColor="text1"/>
            <w:sz w:val="28"/>
            <w:szCs w:val="28"/>
            <w:lang w:val="en-US"/>
          </w:rPr>
          <w:id w:val="-153225555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2755" w:rsidR="002A7301">
            <w:rPr>
              <w:rFonts w:ascii="Segoe UI Symbol" w:hAnsi="Segoe UI Symbol" w:eastAsia="MS Gothic" w:cs="Segoe UI Symbol"/>
              <w:color w:val="000000" w:themeColor="text1"/>
              <w:sz w:val="28"/>
              <w:szCs w:val="28"/>
              <w:lang w:val="en-US"/>
            </w:rPr>
            <w:t>☐</w:t>
          </w:r>
        </w:sdtContent>
      </w:sdt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No</w:t>
      </w:r>
      <w:r w:rsidRPr="00962755"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t xml:space="preserve"> </w:t>
      </w:r>
      <w:sdt>
        <w:sdtPr>
          <w:rPr>
            <w:rFonts w:ascii="Verdana" w:hAnsi="Verdana" w:eastAsia="Segoe UI" w:cs="Arial"/>
            <w:color w:val="000000" w:themeColor="text1"/>
            <w:sz w:val="28"/>
            <w:szCs w:val="28"/>
            <w:lang w:val="en-US"/>
          </w:rPr>
          <w:id w:val="-1631933164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2755" w:rsidR="00010012">
            <w:rPr>
              <w:rFonts w:ascii="Segoe UI Symbol" w:hAnsi="Segoe UI Symbol" w:eastAsia="MS Gothic" w:cs="Segoe UI Symbol"/>
              <w:color w:val="000000" w:themeColor="text1"/>
              <w:sz w:val="28"/>
              <w:szCs w:val="28"/>
              <w:lang w:val="en-US"/>
            </w:rPr>
            <w:t>☐</w:t>
          </w:r>
        </w:sdtContent>
      </w:sdt>
    </w:p>
    <w:p w:rsidRPr="007B4414" w:rsidR="009419B1" w:rsidP="41B7D5BD" w:rsidRDefault="009419B1" w14:paraId="7B6F3FE6" w14:textId="7777777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4B2841" w:rsidP="41B7D5BD" w:rsidRDefault="009419B1" w14:paraId="150EAA2B" w14:textId="01F77505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If</w:t>
      </w:r>
      <w:r w:rsidRPr="41B7D5BD" w:rsidR="00A33460">
        <w:rPr>
          <w:rFonts w:ascii="Arial" w:hAnsi="Arial" w:eastAsia="Arial" w:cs="Arial"/>
          <w:color w:val="000000" w:themeColor="text1"/>
          <w:lang w:val="en-US"/>
        </w:rPr>
        <w:t xml:space="preserve"> you have been provided with this </w:t>
      </w:r>
      <w:proofErr w:type="gramStart"/>
      <w:r w:rsidRPr="41B7D5BD" w:rsidR="00A33460">
        <w:rPr>
          <w:rFonts w:ascii="Arial" w:hAnsi="Arial" w:eastAsia="Arial" w:cs="Arial"/>
          <w:color w:val="000000" w:themeColor="text1"/>
          <w:lang w:val="en-US"/>
        </w:rPr>
        <w:t>advice</w:t>
      </w:r>
      <w:proofErr w:type="gramEnd"/>
      <w:r w:rsidRPr="41B7D5BD" w:rsidR="00A33460">
        <w:rPr>
          <w:rFonts w:ascii="Arial" w:hAnsi="Arial" w:eastAsia="Arial" w:cs="Arial"/>
          <w:color w:val="000000" w:themeColor="text1"/>
          <w:lang w:val="en-US"/>
        </w:rPr>
        <w:t xml:space="preserve"> please attach it </w:t>
      </w:r>
      <w:r w:rsidRPr="41B7D5BD" w:rsidR="3E71D741">
        <w:rPr>
          <w:rFonts w:ascii="Arial" w:hAnsi="Arial" w:eastAsia="Arial" w:cs="Arial"/>
          <w:color w:val="000000" w:themeColor="text1"/>
          <w:lang w:val="en-US"/>
        </w:rPr>
        <w:t>to</w:t>
      </w:r>
      <w:r w:rsidRPr="41B7D5BD" w:rsidR="00A33460">
        <w:rPr>
          <w:rFonts w:ascii="Arial" w:hAnsi="Arial" w:eastAsia="Arial" w:cs="Arial"/>
          <w:color w:val="000000" w:themeColor="text1"/>
          <w:lang w:val="en-US"/>
        </w:rPr>
        <w:t xml:space="preserve"> this document.  </w:t>
      </w:r>
    </w:p>
    <w:p w:rsidR="00962755" w:rsidP="41B7D5BD" w:rsidRDefault="00962755" w14:paraId="73EA2347" w14:textId="7777777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A33460" w:rsidP="41B7D5BD" w:rsidRDefault="00A33460" w14:paraId="437F39B7" w14:textId="7D7E2EF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If you are awaiting this </w:t>
      </w:r>
      <w:proofErr w:type="gramStart"/>
      <w:r w:rsidRPr="41B7D5BD" w:rsidR="002307EF">
        <w:rPr>
          <w:rFonts w:ascii="Arial" w:hAnsi="Arial" w:eastAsia="Arial" w:cs="Arial"/>
          <w:color w:val="000000" w:themeColor="text1"/>
          <w:lang w:val="en-US"/>
        </w:rPr>
        <w:t>information</w:t>
      </w:r>
      <w:proofErr w:type="gramEnd"/>
      <w:r w:rsidRPr="41B7D5BD" w:rsidR="002307EF">
        <w:rPr>
          <w:rFonts w:ascii="Arial" w:hAnsi="Arial" w:eastAsia="Arial" w:cs="Arial"/>
          <w:color w:val="000000" w:themeColor="text1"/>
          <w:lang w:val="en-US"/>
        </w:rPr>
        <w:t xml:space="preserve"> </w:t>
      </w:r>
      <w:r w:rsidRPr="41B7D5BD">
        <w:rPr>
          <w:rFonts w:ascii="Arial" w:hAnsi="Arial" w:eastAsia="Arial" w:cs="Arial"/>
          <w:color w:val="000000" w:themeColor="text1"/>
          <w:lang w:val="en-US"/>
        </w:rPr>
        <w:t>please tick here:</w:t>
      </w:r>
      <w:r w:rsidRPr="00962755"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t xml:space="preserve"> </w:t>
      </w:r>
      <w:sdt>
        <w:sdtPr>
          <w:rPr>
            <w:rFonts w:ascii="Verdana" w:hAnsi="Verdana" w:eastAsia="Segoe UI" w:cs="Arial"/>
            <w:color w:val="000000" w:themeColor="text1"/>
            <w:sz w:val="28"/>
            <w:szCs w:val="28"/>
            <w:lang w:val="en-US"/>
          </w:rPr>
          <w:id w:val="-273097516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2755" w:rsidR="00CF0C0C">
            <w:rPr>
              <w:rFonts w:ascii="Segoe UI Symbol" w:hAnsi="Segoe UI Symbol" w:eastAsia="MS Gothic" w:cs="Segoe UI Symbol"/>
              <w:color w:val="000000" w:themeColor="text1"/>
              <w:sz w:val="28"/>
              <w:szCs w:val="28"/>
              <w:lang w:val="en-US"/>
            </w:rPr>
            <w:t>☐</w:t>
          </w:r>
        </w:sdtContent>
      </w:sdt>
    </w:p>
    <w:p w:rsidR="002307EF" w:rsidP="41B7D5BD" w:rsidRDefault="002307EF" w14:paraId="164B991E" w14:textId="2694D556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AD2341" w:rsidP="41B7D5BD" w:rsidRDefault="00AD2341" w14:paraId="36C9182A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9419B1" w:rsidP="41B7D5BD" w:rsidRDefault="002307EF" w14:paraId="71E3ABFB" w14:textId="1337EA04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Do you have </w:t>
      </w:r>
      <w:r w:rsidRPr="41B7D5BD" w:rsidR="005B5997">
        <w:rPr>
          <w:rFonts w:ascii="Arial" w:hAnsi="Arial" w:eastAsia="Arial" w:cs="Arial"/>
          <w:color w:val="000000" w:themeColor="text1"/>
          <w:lang w:val="en-US"/>
        </w:rPr>
        <w:t xml:space="preserve">a </w:t>
      </w: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Personal Emergency Evacuation Plan (PEEP)? </w:t>
      </w:r>
    </w:p>
    <w:p w:rsidRPr="007B4414" w:rsidR="002307EF" w:rsidP="41B7D5BD" w:rsidRDefault="002307EF" w14:paraId="1E6D3438" w14:textId="5E790B07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62755" w:rsidR="002307EF" w:rsidP="41B7D5BD" w:rsidRDefault="002307EF" w14:paraId="64A8FEB5" w14:textId="46926983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Yes </w:t>
      </w:r>
      <w:sdt>
        <w:sdtPr>
          <w:rPr>
            <w:rFonts w:ascii="Verdana" w:hAnsi="Verdana" w:eastAsia="Segoe UI" w:cs="Arial"/>
            <w:color w:val="000000" w:themeColor="text1"/>
            <w:sz w:val="28"/>
            <w:szCs w:val="28"/>
            <w:lang w:val="en-US"/>
          </w:rPr>
          <w:id w:val="-1917155222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2755" w:rsidR="00063227">
            <w:rPr>
              <w:rFonts w:ascii="Segoe UI Symbol" w:hAnsi="Segoe UI Symbol" w:eastAsia="MS Gothic" w:cs="Segoe UI Symbol"/>
              <w:color w:val="000000" w:themeColor="text1"/>
              <w:sz w:val="28"/>
              <w:szCs w:val="28"/>
              <w:lang w:val="en-US"/>
            </w:rPr>
            <w:t>☐</w:t>
          </w:r>
        </w:sdtContent>
      </w:sdt>
      <w:r w:rsidRPr="00962755" w:rsidR="00F85573"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t xml:space="preserve"> </w:t>
      </w:r>
      <w:r w:rsidRPr="41B7D5BD">
        <w:rPr>
          <w:rFonts w:ascii="Arial" w:hAnsi="Arial" w:eastAsia="Arial" w:cs="Arial"/>
          <w:color w:val="000000" w:themeColor="text1"/>
          <w:lang w:val="en-US"/>
        </w:rPr>
        <w:t>No</w:t>
      </w:r>
      <w:r w:rsidRPr="00962755"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t xml:space="preserve"> </w:t>
      </w:r>
      <w:sdt>
        <w:sdtPr>
          <w:rPr>
            <w:rFonts w:ascii="Verdana" w:hAnsi="Verdana" w:eastAsia="Segoe UI" w:cs="Arial"/>
            <w:color w:val="000000" w:themeColor="text1"/>
            <w:sz w:val="28"/>
            <w:szCs w:val="28"/>
            <w:lang w:val="en-US"/>
          </w:rPr>
          <w:id w:val="-1223354683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2755" w:rsidR="00063227">
            <w:rPr>
              <w:rFonts w:ascii="Segoe UI Symbol" w:hAnsi="Segoe UI Symbol" w:eastAsia="MS Gothic" w:cs="Segoe UI Symbol"/>
              <w:color w:val="000000" w:themeColor="text1"/>
              <w:sz w:val="28"/>
              <w:szCs w:val="28"/>
              <w:lang w:val="en-US"/>
            </w:rPr>
            <w:t>☐</w:t>
          </w:r>
        </w:sdtContent>
      </w:sdt>
    </w:p>
    <w:p w:rsidRPr="007B4414" w:rsidR="002307EF" w:rsidP="41B7D5BD" w:rsidRDefault="002307EF" w14:paraId="4E7E377D" w14:textId="59228591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62755" w:rsidR="000F60B2" w:rsidP="41B7D5BD" w:rsidRDefault="002307EF" w14:paraId="58E89CC5" w14:textId="5070FF50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If yes, please attach it </w:t>
      </w:r>
      <w:r w:rsidRPr="41B7D5BD" w:rsidR="750EF45A">
        <w:rPr>
          <w:rFonts w:ascii="Arial" w:hAnsi="Arial" w:eastAsia="Arial" w:cs="Arial"/>
          <w:color w:val="000000" w:themeColor="text1"/>
          <w:lang w:val="en-US"/>
        </w:rPr>
        <w:t>to</w:t>
      </w: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this document. </w:t>
      </w:r>
    </w:p>
    <w:p w:rsidRPr="00962755" w:rsidR="00971EAE" w:rsidP="41B7D5BD" w:rsidRDefault="00971EAE" w14:paraId="1C318B0C" w14:textId="2347D212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2307EF" w:rsidP="41B7D5BD" w:rsidRDefault="007D0798" w14:paraId="1C6AFFD1" w14:textId="2E29FF3D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If you think you need a </w:t>
      </w:r>
      <w:proofErr w:type="gramStart"/>
      <w:r w:rsidRPr="41B7D5BD">
        <w:rPr>
          <w:rFonts w:ascii="Arial" w:hAnsi="Arial" w:eastAsia="Arial" w:cs="Arial"/>
          <w:color w:val="000000" w:themeColor="text1"/>
          <w:lang w:val="en-US"/>
        </w:rPr>
        <w:t>PEEP</w:t>
      </w:r>
      <w:proofErr w:type="gramEnd"/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you should discuss this with your line manager.  </w:t>
      </w:r>
    </w:p>
    <w:p w:rsidR="00A769A4" w:rsidP="41B7D5BD" w:rsidRDefault="00A769A4" w14:paraId="1C287324" w14:textId="3AA7D1F6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FE080F" w:rsidP="41B7D5BD" w:rsidRDefault="00FE080F" w14:paraId="15175FF1" w14:textId="2347D212">
      <w:pPr>
        <w:spacing w:after="0" w:line="240" w:lineRule="auto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br w:type="page"/>
      </w:r>
    </w:p>
    <w:p w:rsidRPr="007B4414" w:rsidR="00156966" w:rsidP="41B7D5BD" w:rsidRDefault="007D0798" w14:paraId="673E98FB" w14:textId="195DB943">
      <w:pPr>
        <w:pBdr>
          <w:top w:val="single" w:color="auto" w:sz="4" w:space="1"/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lastRenderedPageBreak/>
        <w:t>Section 2</w:t>
      </w:r>
      <w:r w:rsidRPr="41B7D5BD" w:rsidR="00DB4479">
        <w:rPr>
          <w:rFonts w:ascii="Arial" w:hAnsi="Arial" w:eastAsia="Arial" w:cs="Arial"/>
          <w:b/>
          <w:bCs/>
          <w:color w:val="000000" w:themeColor="text1"/>
          <w:lang w:val="en-US"/>
        </w:rPr>
        <w:t>:</w:t>
      </w: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 Adjustment Details </w:t>
      </w:r>
    </w:p>
    <w:p w:rsidR="00156966" w:rsidP="41B7D5BD" w:rsidRDefault="00156966" w14:paraId="2E15E98B" w14:textId="77BF76DC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962755" w:rsidP="41B7D5BD" w:rsidRDefault="00962755" w14:paraId="073FDE38" w14:textId="08DAAA7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For guidance on the types of adjustments that can be agreed to support disabled staff, please see the University’s </w:t>
      </w:r>
      <w:r w:rsidRPr="41B7D5BD">
        <w:rPr>
          <w:rFonts w:ascii="Arial" w:hAnsi="Arial" w:eastAsia="Arial" w:cs="Arial"/>
          <w:lang w:val="en-US"/>
        </w:rPr>
        <w:t>‘Toolkit for supporting disabled staff – Case stu</w:t>
      </w:r>
      <w:r w:rsidRPr="41B7D5BD" w:rsidR="00216E7A">
        <w:rPr>
          <w:rFonts w:ascii="Arial" w:hAnsi="Arial" w:eastAsia="Arial" w:cs="Arial"/>
          <w:lang w:val="en-US"/>
        </w:rPr>
        <w:t>dies for reasonable adjustments’ - https://www.nottingham.ac.uk/edi/documents/case-studies-for-reasonable-adjustments.pdf</w:t>
      </w:r>
      <w:r w:rsidRPr="41B7D5BD">
        <w:rPr>
          <w:rFonts w:ascii="Arial" w:hAnsi="Arial" w:eastAsia="Arial" w:cs="Arial"/>
          <w:color w:val="000000" w:themeColor="text1"/>
          <w:lang w:val="en-US"/>
        </w:rPr>
        <w:t>.</w:t>
      </w:r>
    </w:p>
    <w:p w:rsidRPr="007B4414" w:rsidR="00962755" w:rsidP="41B7D5BD" w:rsidRDefault="00962755" w14:paraId="5DC02AE0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62755" w:rsidR="00156966" w:rsidP="41B7D5BD" w:rsidRDefault="00156966" w14:paraId="543B9442" w14:textId="28B4978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Explain how your disability or other health condition impacts you within the workplace. </w:t>
      </w:r>
    </w:p>
    <w:p w:rsidR="001D49D4" w:rsidP="41B7D5BD" w:rsidRDefault="001D49D4" w14:paraId="1EA5BA50" w14:textId="4152E40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2402DB81" w14:textId="7D3499D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65FEE56F" w14:textId="2F3FE40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11B1670" w14:textId="798E19B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7EE47E56" w14:textId="54BD285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77C0E339" w14:textId="7B40102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63B9615E" w14:textId="00BECDD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32EAD9F7" w14:textId="2980135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092180B5" w14:textId="7980532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B02829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5A7B7572" w14:textId="286AF52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2A4B80A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1903EAD4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47612FB7" w:rsidP="41B7D5BD" w:rsidRDefault="47612FB7" w14:paraId="17605589" w14:textId="5B17EAD3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56966" w:rsidP="41B7D5BD" w:rsidRDefault="00156966" w14:paraId="63B530DE" w14:textId="63F3A33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State what workplace adjustment</w:t>
      </w:r>
      <w:r w:rsidRPr="41B7D5BD" w:rsidR="7B9741A2">
        <w:rPr>
          <w:rFonts w:ascii="Arial" w:hAnsi="Arial" w:eastAsia="Arial" w:cs="Arial"/>
          <w:color w:val="000000" w:themeColor="text1"/>
          <w:lang w:val="en-US"/>
        </w:rPr>
        <w:t>s</w:t>
      </w:r>
      <w:r w:rsidRPr="41B7D5BD" w:rsidR="77248849">
        <w:rPr>
          <w:rFonts w:ascii="Arial" w:hAnsi="Arial" w:eastAsia="Arial" w:cs="Arial"/>
          <w:color w:val="000000" w:themeColor="text1"/>
          <w:lang w:val="en-US"/>
        </w:rPr>
        <w:t xml:space="preserve"> </w:t>
      </w:r>
      <w:r w:rsidRPr="41B7D5BD" w:rsidR="7B9741A2">
        <w:rPr>
          <w:rFonts w:ascii="Arial" w:hAnsi="Arial" w:eastAsia="Arial" w:cs="Arial"/>
          <w:color w:val="000000" w:themeColor="text1"/>
          <w:lang w:val="en-US"/>
        </w:rPr>
        <w:t>will support you at work to fulfil your role and responsibilities.</w:t>
      </w: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 </w:t>
      </w:r>
    </w:p>
    <w:p w:rsidR="001F2721" w:rsidP="41B7D5BD" w:rsidRDefault="001F2721" w14:paraId="456E023B" w14:textId="28587C0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F2721" w:rsidP="41B7D5BD" w:rsidRDefault="001F2721" w14:paraId="659C1121" w14:textId="740411C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5B2BCB86" w14:textId="56683C4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77DD83D9" w14:textId="489CD3F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37BA057" w14:textId="1F77233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388F705E" w14:textId="05D2EAB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07842A02" w14:textId="7518921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AA94A6E" w14:textId="53A6A2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3AB2EF05" w14:textId="4F7A38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6E56E664" w14:textId="21B5449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2144D76" w14:textId="0A3EF3E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2C1FCD72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AD2341" w:rsidR="47612FB7" w:rsidP="41B7D5BD" w:rsidRDefault="47612FB7" w14:paraId="290EDD40" w14:textId="3C29C0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56966" w:rsidP="41B7D5BD" w:rsidRDefault="00156966" w14:paraId="63D0A4E5" w14:textId="7D3895D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Do you have a disability or other health condition that needs no</w:t>
      </w:r>
      <w:r w:rsidRPr="41B7D5BD" w:rsidR="3CB7CCD9">
        <w:rPr>
          <w:rFonts w:ascii="Arial" w:hAnsi="Arial" w:eastAsia="Arial" w:cs="Arial"/>
          <w:color w:val="000000" w:themeColor="text1"/>
          <w:lang w:val="en-US"/>
        </w:rPr>
        <w:t xml:space="preserve"> immediate</w:t>
      </w: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action, but which you wish to bring to the attention of your </w:t>
      </w:r>
      <w:r w:rsidRPr="41B7D5BD" w:rsidR="79B64127">
        <w:rPr>
          <w:rFonts w:ascii="Arial" w:hAnsi="Arial" w:eastAsia="Arial" w:cs="Arial"/>
          <w:color w:val="000000" w:themeColor="text1"/>
          <w:lang w:val="en-US"/>
        </w:rPr>
        <w:t xml:space="preserve">line </w:t>
      </w:r>
      <w:r w:rsidRPr="41B7D5BD">
        <w:rPr>
          <w:rFonts w:ascii="Arial" w:hAnsi="Arial" w:eastAsia="Arial" w:cs="Arial"/>
          <w:color w:val="000000" w:themeColor="text1"/>
          <w:lang w:val="en-US"/>
        </w:rPr>
        <w:t>manager?</w:t>
      </w:r>
    </w:p>
    <w:p w:rsidR="001D49D4" w:rsidP="41B7D5BD" w:rsidRDefault="00156966" w14:paraId="476D0899" w14:textId="3FC9A69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</w:t>
      </w:r>
    </w:p>
    <w:p w:rsidR="00956127" w:rsidP="41B7D5BD" w:rsidRDefault="00956127" w14:paraId="1C7D7D1E" w14:textId="26B6293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557DE40" w14:textId="16F8897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57BF919F" w14:textId="3609DE4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3A1FD6A" w14:textId="292D4C7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68D9D80F" w14:textId="6F14EBD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944E35" w:rsidP="41B7D5BD" w:rsidRDefault="00944E35" w14:paraId="2634F931" w14:textId="4B3C9C9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6F505B71" w14:textId="0388289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198A79AF" w14:textId="2327E95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D2F4815" w14:textId="58F5243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AD2341" w:rsidP="41B7D5BD" w:rsidRDefault="00AD2341" w14:paraId="4F7B66C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3210"/>
        </w:tabs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47612FB7" w:rsidP="41B7D5BD" w:rsidRDefault="47612FB7" w14:paraId="06631241" w14:textId="17AA41B7">
      <w:pPr>
        <w:rPr>
          <w:rFonts w:ascii="Arial" w:hAnsi="Arial" w:eastAsia="Arial" w:cs="Arial"/>
        </w:rPr>
      </w:pPr>
      <w:r w:rsidRPr="41B7D5BD">
        <w:rPr>
          <w:rFonts w:ascii="Arial" w:hAnsi="Arial" w:eastAsia="Arial" w:cs="Arial"/>
        </w:rPr>
        <w:br w:type="page"/>
      </w:r>
    </w:p>
    <w:p w:rsidRPr="007B4414" w:rsidR="00156966" w:rsidP="41B7D5BD" w:rsidRDefault="00055E84" w14:paraId="5E633745" w14:textId="23088832">
      <w:pPr>
        <w:pBdr>
          <w:top w:val="single" w:color="auto" w:sz="4" w:space="1"/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lastRenderedPageBreak/>
        <w:t>Section 3</w:t>
      </w:r>
      <w:r w:rsidRPr="41B7D5BD" w:rsidR="00DB4479">
        <w:rPr>
          <w:rFonts w:ascii="Arial" w:hAnsi="Arial" w:eastAsia="Arial" w:cs="Arial"/>
          <w:b/>
          <w:bCs/>
          <w:color w:val="000000" w:themeColor="text1"/>
          <w:lang w:val="en-US"/>
        </w:rPr>
        <w:t>:</w:t>
      </w: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 Fluctuating conditions </w:t>
      </w:r>
    </w:p>
    <w:p w:rsidRPr="007B4414" w:rsidR="00156966" w:rsidP="41B7D5BD" w:rsidRDefault="00156966" w14:paraId="594894A8" w14:textId="3049C571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055E84" w:rsidP="41B7D5BD" w:rsidRDefault="009221E8" w14:paraId="19285B2B" w14:textId="3A4D6BFC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Please complete this section if</w:t>
      </w:r>
      <w:r w:rsidRPr="41B7D5BD" w:rsidR="00890F08">
        <w:rPr>
          <w:rFonts w:ascii="Arial" w:hAnsi="Arial" w:eastAsia="Arial" w:cs="Arial"/>
          <w:color w:val="000000" w:themeColor="text1"/>
          <w:lang w:val="en-US"/>
        </w:rPr>
        <w:t xml:space="preserve"> y</w:t>
      </w:r>
      <w:r w:rsidRPr="41B7D5BD" w:rsidR="00962755">
        <w:rPr>
          <w:rFonts w:ascii="Arial" w:hAnsi="Arial" w:eastAsia="Arial" w:cs="Arial"/>
          <w:color w:val="000000" w:themeColor="text1"/>
          <w:lang w:val="en-US"/>
        </w:rPr>
        <w:t>ou have a fluctuating</w:t>
      </w: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condition </w:t>
      </w:r>
      <w:r w:rsidRPr="41B7D5BD" w:rsidR="00890F08">
        <w:rPr>
          <w:rFonts w:ascii="Arial" w:hAnsi="Arial" w:eastAsia="Arial" w:cs="Arial"/>
          <w:color w:val="000000" w:themeColor="text1"/>
          <w:lang w:val="en-US"/>
        </w:rPr>
        <w:t xml:space="preserve">you wish to bring to the attention of your </w:t>
      </w:r>
      <w:r w:rsidRPr="41B7D5BD" w:rsidR="1B5DDA01">
        <w:rPr>
          <w:rFonts w:ascii="Arial" w:hAnsi="Arial" w:eastAsia="Arial" w:cs="Arial"/>
          <w:color w:val="000000" w:themeColor="text1"/>
          <w:lang w:val="en-US"/>
        </w:rPr>
        <w:t xml:space="preserve">line </w:t>
      </w:r>
      <w:r w:rsidRPr="41B7D5BD" w:rsidR="00890F08">
        <w:rPr>
          <w:rFonts w:ascii="Arial" w:hAnsi="Arial" w:eastAsia="Arial" w:cs="Arial"/>
          <w:color w:val="000000" w:themeColor="text1"/>
          <w:lang w:val="en-US"/>
        </w:rPr>
        <w:t xml:space="preserve">manager.  </w:t>
      </w:r>
    </w:p>
    <w:p w:rsidRPr="007B4414" w:rsidR="00055E84" w:rsidP="41B7D5BD" w:rsidRDefault="00055E84" w14:paraId="38A97D08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C21198" w:rsidP="41B7D5BD" w:rsidRDefault="001267E3" w14:paraId="352D0EE7" w14:textId="12161B8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On a good day, my condition may create the following impact(s) on me at work  </w:t>
      </w:r>
    </w:p>
    <w:p w:rsidR="00E93854" w:rsidP="41B7D5BD" w:rsidRDefault="00E93854" w14:paraId="3B0AA31A" w14:textId="44A84E5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07D369BB" w14:textId="4FB3399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29B47E7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C21198" w:rsidP="41B7D5BD" w:rsidRDefault="00C21198" w14:paraId="026E4D70" w14:textId="7900BDA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7D3C3DBB" w14:textId="7F8E21E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5E9DEEE2" w14:textId="5FF6247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00E2096E" w14:textId="778E8EC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3308081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C21198" w:rsidP="41B7D5BD" w:rsidRDefault="00C21198" w14:paraId="5B577A1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267E3" w:rsidP="41B7D5BD" w:rsidRDefault="001267E3" w14:paraId="24556308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E93854" w:rsidP="41B7D5BD" w:rsidRDefault="001142BD" w14:paraId="409110AC" w14:textId="46F3CD4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When things are not so good, my</w:t>
      </w:r>
      <w:r w:rsidRPr="41B7D5BD" w:rsidR="00235455">
        <w:rPr>
          <w:rFonts w:ascii="Arial" w:hAnsi="Arial" w:eastAsia="Arial" w:cs="Arial"/>
          <w:color w:val="000000" w:themeColor="text1"/>
          <w:lang w:val="en-US"/>
        </w:rPr>
        <w:t xml:space="preserve"> condition may create the following impact(s) on me at work</w:t>
      </w:r>
    </w:p>
    <w:p w:rsidR="00701BD6" w:rsidP="41B7D5BD" w:rsidRDefault="00235455" w14:paraId="71DACC88" w14:textId="2AB1E6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 </w:t>
      </w:r>
    </w:p>
    <w:p w:rsidRPr="007B4414" w:rsidR="00F075A5" w:rsidP="41B7D5BD" w:rsidRDefault="00F075A5" w14:paraId="05D825BE" w14:textId="44C60B4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701BD6" w:rsidP="41B7D5BD" w:rsidRDefault="00701BD6" w14:paraId="23DA537A" w14:textId="212C397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8A62E4D" w14:textId="18DC3D9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5433930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2F58E486" w14:textId="5AF42DF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6493B1DF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04DD966C" w14:textId="27C3420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08C84F5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962755" w:rsidP="41B7D5BD" w:rsidRDefault="00962755" w14:paraId="20C007C6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962755" w:rsidP="41B7D5BD" w:rsidRDefault="00962755" w14:paraId="7676383E" w14:textId="5F97FB8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>W</w:t>
      </w:r>
      <w:r w:rsidRPr="41B7D5BD" w:rsidR="001142BD">
        <w:rPr>
          <w:rFonts w:ascii="Arial" w:hAnsi="Arial" w:eastAsia="Arial" w:cs="Arial"/>
          <w:color w:val="000000" w:themeColor="text1"/>
          <w:lang w:val="en-US"/>
        </w:rPr>
        <w:t>hat temporary adjustments, if any, are needed to support you when things are not so good?</w:t>
      </w:r>
    </w:p>
    <w:p w:rsidR="00962755" w:rsidP="41B7D5BD" w:rsidRDefault="00962755" w14:paraId="52875567" w14:textId="07A8033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 </w:t>
      </w:r>
    </w:p>
    <w:p w:rsidR="001D49D4" w:rsidP="41B7D5BD" w:rsidRDefault="001D49D4" w14:paraId="538F1A8F" w14:textId="3AC67F4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6C0DE557" w14:textId="3E9CAE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1BEF4FE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1078EF30" w14:textId="0F9654F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154526F3" w14:textId="05DC969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7A8AEE9B" w14:textId="6F07519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06D2237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50141F1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DB4479" w:rsidP="41B7D5BD" w:rsidRDefault="00DB4479" w14:paraId="7330DCDC" w14:textId="3BA82577">
      <w:pPr>
        <w:spacing w:after="0" w:line="240" w:lineRule="auto"/>
        <w:rPr>
          <w:rFonts w:ascii="Arial" w:hAnsi="Arial" w:eastAsia="Arial" w:cs="Arial"/>
          <w:color w:val="000000" w:themeColor="text1"/>
          <w:lang w:val="en-US"/>
        </w:rPr>
      </w:pPr>
    </w:p>
    <w:p w:rsidRPr="00B851BC" w:rsidR="004B2B4C" w:rsidP="41B7D5BD" w:rsidRDefault="00E675C0" w14:paraId="346205B4" w14:textId="69154FDD">
      <w:pPr>
        <w:pBdr>
          <w:top w:val="single" w:color="auto" w:sz="4" w:space="1"/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 xml:space="preserve">Section 4: Agreed adjustments </w:t>
      </w:r>
    </w:p>
    <w:p w:rsidR="00235455" w:rsidP="41B7D5BD" w:rsidRDefault="00235455" w14:paraId="7F525821" w14:textId="6629C535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142BD" w:rsidP="41B7D5BD" w:rsidRDefault="001142BD" w14:paraId="7BB4656A" w14:textId="48A71618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41B7D5BD">
        <w:rPr>
          <w:rFonts w:ascii="Arial" w:hAnsi="Arial" w:eastAsia="Arial" w:cs="Arial"/>
          <w:color w:val="000000" w:themeColor="text1"/>
          <w:lang w:val="en-US"/>
        </w:rPr>
        <w:t xml:space="preserve">Provide a summary of each adjustment agreed between you and your line manager, stating the </w:t>
      </w:r>
      <w:proofErr w:type="gramStart"/>
      <w:r w:rsidRPr="41B7D5BD">
        <w:rPr>
          <w:rFonts w:ascii="Arial" w:hAnsi="Arial" w:eastAsia="Arial" w:cs="Arial"/>
          <w:color w:val="000000" w:themeColor="text1"/>
          <w:lang w:val="en-US"/>
        </w:rPr>
        <w:t>time period</w:t>
      </w:r>
      <w:proofErr w:type="gramEnd"/>
      <w:r w:rsidRPr="41B7D5BD">
        <w:rPr>
          <w:rFonts w:ascii="Arial" w:hAnsi="Arial" w:eastAsia="Arial" w:cs="Arial"/>
          <w:color w:val="000000" w:themeColor="text1"/>
          <w:lang w:val="en-US"/>
        </w:rPr>
        <w:t xml:space="preserve"> if the adjustment is temporary. Please add further adjustments to the list if more than five are agreed</w:t>
      </w:r>
      <w:r w:rsidRPr="41B7D5BD" w:rsidR="001D49D4">
        <w:rPr>
          <w:rFonts w:ascii="Arial" w:hAnsi="Arial" w:eastAsia="Arial" w:cs="Arial"/>
          <w:color w:val="000000" w:themeColor="text1"/>
          <w:lang w:val="en-US"/>
        </w:rPr>
        <w:t>.</w:t>
      </w:r>
    </w:p>
    <w:p w:rsidRPr="007B4414" w:rsidR="001142BD" w:rsidP="41B7D5BD" w:rsidRDefault="001142BD" w14:paraId="6B7F6156" w14:textId="1EB7E29F">
      <w:pPr>
        <w:pBdr>
          <w:bottom w:val="single" w:color="auto" w:sz="4" w:space="1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15E27" w:rsidR="00235455" w:rsidP="41B7D5BD" w:rsidRDefault="001364EB" w14:paraId="72A4720C" w14:textId="73D6B07E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Adjustment 1</w:t>
      </w:r>
    </w:p>
    <w:p w:rsidR="001364EB" w:rsidP="41B7D5BD" w:rsidRDefault="001364EB" w14:paraId="0E3DC77D" w14:textId="0FC7C9A4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7E8F642D" w14:textId="1D281C86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26DAF402" w14:textId="3CAFB215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B4FA9FE" w14:textId="5999F286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4ED4BC0E" w14:textId="6E5AD61E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5F67B8DD" w14:textId="77777777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235455" w:rsidP="41B7D5BD" w:rsidRDefault="00235455" w14:paraId="29B83B82" w14:textId="77777777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235455" w:rsidP="41B7D5BD" w:rsidRDefault="006C6742" w14:paraId="1BCFBB87" w14:textId="4F16B6B4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Temporary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1681009085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657FEC">
        <w:rPr>
          <w:rFonts w:ascii="Arial" w:hAnsi="Arial" w:eastAsia="Segoe UI" w:cs="Arial"/>
          <w:color w:val="000000" w:themeColor="text1"/>
          <w:lang w:val="en-US"/>
        </w:rPr>
        <w:t xml:space="preserve"> </w:t>
      </w:r>
      <w:r w:rsidRPr="00932C35" w:rsidR="0078453C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Start: </w:t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            </w:t>
      </w:r>
      <w:r w:rsidRPr="00932C35" w:rsidR="000C670C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5E4B68">
        <w:rPr>
          <w:rFonts w:ascii="Arial" w:hAnsi="Arial" w:eastAsia="Segoe UI" w:cs="Arial"/>
          <w:color w:val="000000" w:themeColor="text1"/>
          <w:lang w:val="en-US"/>
        </w:rPr>
        <w:t>End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932C35" w:rsidR="006C6742" w:rsidP="41B7D5BD" w:rsidRDefault="006C6742" w14:paraId="4356E00B" w14:textId="76DDD6FE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2BEF2197" w:rsidP="41B7D5BD" w:rsidRDefault="006C6742" w14:paraId="56B3CDF6" w14:textId="38590F7B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Permanent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1867059414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 </w:t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Open-ended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1801833241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A43A78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</w:p>
    <w:p w:rsidRPr="00915E27" w:rsidR="001534AA" w:rsidP="41B7D5BD" w:rsidRDefault="001534AA" w14:paraId="0B07C1B0" w14:textId="6D5BE809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Adjustment 2</w:t>
      </w:r>
    </w:p>
    <w:p w:rsidRPr="007B4414" w:rsidR="001534AA" w:rsidP="41B7D5BD" w:rsidRDefault="001534AA" w14:paraId="439E3DD3" w14:textId="4BADBDCD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534AA" w:rsidP="41B7D5BD" w:rsidRDefault="001534AA" w14:paraId="28B6AD08" w14:textId="7537E8F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7CF13D52" w14:textId="060966A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1B3A1EE" w14:textId="23302783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09689FC4" w14:textId="55FAF05E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16E4329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581126F6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1534AA" w:rsidP="41B7D5BD" w:rsidRDefault="001534AA" w14:paraId="0318DC88" w14:textId="01A9164C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Temporary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232583049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78453C">
        <w:rPr>
          <w:rFonts w:ascii="Arial" w:hAnsi="Arial" w:eastAsia="Segoe UI" w:cs="Arial"/>
          <w:color w:val="000000" w:themeColor="text1"/>
          <w:lang w:val="en-US"/>
        </w:rPr>
        <w:tab/>
      </w:r>
      <w:r w:rsidRPr="00932C35">
        <w:rPr>
          <w:rFonts w:ascii="Arial" w:hAnsi="Arial" w:eastAsia="Segoe UI" w:cs="Arial"/>
          <w:color w:val="000000" w:themeColor="text1"/>
          <w:lang w:val="en-US"/>
        </w:rPr>
        <w:t>Start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: </w:t>
      </w:r>
      <w:r w:rsidRPr="00932C35" w:rsidR="00A20E85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            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End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932C35" w:rsidR="001534AA" w:rsidP="41B7D5BD" w:rsidRDefault="001534AA" w14:paraId="6BD111F7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2BEF2197" w:rsidP="41B7D5BD" w:rsidRDefault="001534AA" w14:paraId="3C75C512" w14:textId="7904E21B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Permanent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1197043585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 </w:t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Open-ended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239948051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A43A78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</w:p>
    <w:p w:rsidRPr="00915E27" w:rsidR="001534AA" w:rsidP="41B7D5BD" w:rsidRDefault="001534AA" w14:paraId="0E882BAA" w14:textId="0255DA0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Adjustment 3</w:t>
      </w:r>
    </w:p>
    <w:p w:rsidRPr="007B4414" w:rsidR="00BA5ED6" w:rsidP="41B7D5BD" w:rsidRDefault="00BA5ED6" w14:paraId="32993FD7" w14:textId="090A481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534AA" w:rsidP="41B7D5BD" w:rsidRDefault="001534AA" w14:paraId="18FFD36E" w14:textId="2085E0B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4B0B483D" w14:textId="74BEE1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59E1AA8F" w14:textId="5399E87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AD2341" w:rsidP="41B7D5BD" w:rsidRDefault="00AD2341" w14:paraId="5278712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="001D49D4" w:rsidP="41B7D5BD" w:rsidRDefault="001D49D4" w14:paraId="3A5F888C" w14:textId="5CB0B7C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7B4414" w:rsidR="001D49D4" w:rsidP="41B7D5BD" w:rsidRDefault="001D49D4" w14:paraId="0287A8B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1534AA" w:rsidP="41B7D5BD" w:rsidRDefault="001534AA" w14:paraId="295EDF0E" w14:textId="24028A5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Temporary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1149713237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B851B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   Start:</w:t>
      </w:r>
      <w:r w:rsidRPr="00932C35" w:rsidR="00A20E85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            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End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: </w:t>
      </w:r>
    </w:p>
    <w:p w:rsidRPr="00932C35" w:rsidR="001534AA" w:rsidP="41B7D5BD" w:rsidRDefault="001534AA" w14:paraId="379FE97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1534AA" w:rsidP="41B7D5BD" w:rsidRDefault="001534AA" w14:paraId="3626F31B" w14:textId="7B44E8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Permanent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1967848093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A43A78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Open-ended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1395543654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A43A78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</w:p>
    <w:p w:rsidR="001D49D4" w:rsidP="41B7D5BD" w:rsidRDefault="001534AA" w14:paraId="15FDEF90" w14:textId="0F3A2A1B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Adjustment 4</w:t>
      </w:r>
    </w:p>
    <w:p w:rsidR="001D49D4" w:rsidP="41B7D5BD" w:rsidRDefault="001D49D4" w14:paraId="4E0E0623" w14:textId="19E6F1AD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4BD23B56" w14:textId="10C0EE8B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548BFD5F" w14:textId="0ACB3E9A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322D5AFC" w14:textId="54C6CE11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AD2341" w:rsidP="41B7D5BD" w:rsidRDefault="00AD2341" w14:paraId="69DC32A6" w14:textId="7ECC6E3A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AD2341" w:rsidP="41B7D5BD" w:rsidRDefault="00AD2341" w14:paraId="03ADB3CA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1D49D4" w:rsidR="001D49D4" w:rsidP="41B7D5BD" w:rsidRDefault="001D49D4" w14:paraId="37C81F0C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932C35" w:rsidR="001534AA" w:rsidP="41B7D5BD" w:rsidRDefault="001534AA" w14:paraId="62EF02C0" w14:textId="2E09D1E4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Temporary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847291832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657FE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  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Start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                </w:t>
      </w:r>
      <w:r w:rsidRPr="00932C35" w:rsidR="00457AB0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End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932C35" w:rsidR="001534AA" w:rsidP="41B7D5BD" w:rsidRDefault="001534AA" w14:paraId="06495B9E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2BEF2197" w:rsidP="41B7D5BD" w:rsidRDefault="001534AA" w14:paraId="6288AAE1" w14:textId="277609DE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Permanent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154454096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BD3AF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A43A78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Open-ended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207033208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A43A78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</w:p>
    <w:p w:rsidR="001534AA" w:rsidP="41B7D5BD" w:rsidRDefault="001534AA" w14:paraId="1E98EAF1" w14:textId="02171E7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  <w:r w:rsidRPr="41B7D5BD">
        <w:rPr>
          <w:rFonts w:ascii="Arial" w:hAnsi="Arial" w:eastAsia="Arial" w:cs="Arial"/>
          <w:b/>
          <w:bCs/>
          <w:color w:val="000000" w:themeColor="text1"/>
          <w:lang w:val="en-US"/>
        </w:rPr>
        <w:t>Adjustment 5</w:t>
      </w:r>
    </w:p>
    <w:p w:rsidR="001D49D4" w:rsidP="41B7D5BD" w:rsidRDefault="001D49D4" w14:paraId="4BF9672B" w14:textId="3F40E30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3752A444" w14:textId="2D27DA6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6CF2A896" w14:textId="100335C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1D49D4" w:rsidP="41B7D5BD" w:rsidRDefault="001D49D4" w14:paraId="6633FBC5" w14:textId="55CBEFB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="00AD2341" w:rsidP="41B7D5BD" w:rsidRDefault="00AD2341" w14:paraId="0BB77980" w14:textId="7BD5E20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1D49D4" w:rsidR="00AD2341" w:rsidP="41B7D5BD" w:rsidRDefault="00AD2341" w14:paraId="574D73D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b/>
          <w:bCs/>
          <w:color w:val="000000" w:themeColor="text1"/>
          <w:lang w:val="en-US"/>
        </w:rPr>
      </w:pPr>
    </w:p>
    <w:p w:rsidRPr="007B4414" w:rsidR="001534AA" w:rsidP="41B7D5BD" w:rsidRDefault="001534AA" w14:paraId="6B79D84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1534AA" w:rsidP="41B7D5BD" w:rsidRDefault="001534AA" w14:paraId="3C6ABC2A" w14:textId="1D1E3AE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Temporary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1111121970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BD3AF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  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Start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: </w:t>
      </w:r>
      <w:r w:rsidRPr="00932C35" w:rsidR="001D49D4">
        <w:rPr>
          <w:rFonts w:ascii="Arial" w:hAnsi="Arial" w:eastAsia="Segoe UI" w:cs="Arial"/>
          <w:color w:val="000000" w:themeColor="text1"/>
          <w:lang w:val="en-US"/>
        </w:rPr>
        <w:t xml:space="preserve">             </w:t>
      </w:r>
      <w:r w:rsidRPr="00932C35" w:rsidR="00457AB0">
        <w:rPr>
          <w:rFonts w:ascii="Arial" w:hAnsi="Arial" w:eastAsia="Segoe UI" w:cs="Arial"/>
          <w:color w:val="000000" w:themeColor="text1"/>
          <w:lang w:val="en-US"/>
        </w:rPr>
        <w:tab/>
      </w:r>
      <w:r w:rsidRPr="00932C35">
        <w:rPr>
          <w:rFonts w:ascii="Arial" w:hAnsi="Arial" w:eastAsia="Segoe UI" w:cs="Arial"/>
          <w:color w:val="000000" w:themeColor="text1"/>
          <w:lang w:val="en-US"/>
        </w:rPr>
        <w:t>End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932C35" w:rsidR="001534AA" w:rsidP="41B7D5BD" w:rsidRDefault="001534AA" w14:paraId="65C15CB7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932C35" w:rsidR="00932B6A" w:rsidP="41B7D5BD" w:rsidRDefault="001534AA" w14:paraId="7B41C0A1" w14:textId="0026A2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Permanent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581450584"/>
          <w:lock w:val="sdtLocked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BD3AFC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  <w:r w:rsidRPr="00932C35" w:rsidR="00A43A78">
        <w:rPr>
          <w:rFonts w:ascii="Arial" w:hAnsi="Arial" w:eastAsia="Segoe UI" w:cs="Arial"/>
          <w:color w:val="000000" w:themeColor="text1"/>
          <w:lang w:val="en-US"/>
        </w:rPr>
        <w:tab/>
      </w:r>
      <w:r w:rsidRPr="00932C35" w:rsidR="00A43A78">
        <w:rPr>
          <w:rFonts w:ascii="Arial" w:hAnsi="Arial" w:eastAsia="Segoe UI" w:cs="Arial"/>
          <w:color w:val="000000" w:themeColor="text1"/>
          <w:lang w:val="en-US"/>
        </w:rPr>
        <w:t xml:space="preserve">Open-ended </w:t>
      </w:r>
      <w:sdt>
        <w:sdtPr>
          <w:rPr>
            <w:rFonts w:ascii="Arial" w:hAnsi="Arial" w:eastAsia="Segoe UI" w:cs="Arial"/>
            <w:color w:val="000000" w:themeColor="text1"/>
            <w:lang w:val="en-US"/>
          </w:rPr>
          <w:id w:val="-524565675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32C35" w:rsidR="00A43A78">
            <w:rPr>
              <w:rFonts w:ascii="Segoe UI Symbol" w:hAnsi="Segoe UI Symbol" w:eastAsia="MS Gothic" w:cs="Segoe UI Symbol"/>
              <w:color w:val="000000" w:themeColor="text1"/>
              <w:lang w:val="en-US"/>
            </w:rPr>
            <w:t>☐</w:t>
          </w:r>
        </w:sdtContent>
      </w:sdt>
    </w:p>
    <w:p w:rsidRPr="001142BD" w:rsidR="00E330D0" w:rsidP="41B7D5BD" w:rsidRDefault="00E330D0" w14:paraId="3F1D398F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</w:pPr>
    </w:p>
    <w:p w:rsidRPr="001142BD" w:rsidR="002C6D4B" w:rsidP="41B7D5BD" w:rsidRDefault="002C6D4B" w14:paraId="4CF27674" w14:textId="77777777">
      <w:pPr>
        <w:spacing w:after="0" w:line="240" w:lineRule="auto"/>
        <w:jc w:val="both"/>
        <w:rPr>
          <w:rFonts w:ascii="Arial" w:hAnsi="Arial" w:eastAsia="Arial" w:cs="Arial"/>
          <w:color w:val="000000" w:themeColor="text1"/>
          <w:lang w:val="en-US"/>
        </w:rPr>
        <w:sectPr w:rsidRPr="001142BD" w:rsidR="002C6D4B" w:rsidSect="00CA7054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932C35" w:rsidR="000E794A" w:rsidP="001142BD" w:rsidRDefault="003F5420" w14:paraId="7D7FCA71" w14:textId="77777777">
      <w:pP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Signature of line manager: 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ab/>
      </w:r>
    </w:p>
    <w:p w:rsidRPr="00932C35" w:rsidR="000E794A" w:rsidP="001142BD" w:rsidRDefault="001142BD" w14:paraId="6DDB69B4" w14:textId="5C3522AA">
      <w:pP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ab/>
      </w:r>
    </w:p>
    <w:p w:rsidRPr="00932C35" w:rsidR="00932B6A" w:rsidP="001142BD" w:rsidRDefault="00FD1808" w14:paraId="0D78A465" w14:textId="0D6F3544">
      <w:pP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>Date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="00F77F4F" w:rsidP="001524CF" w:rsidRDefault="00F77F4F" w14:paraId="1D127E99" w14:textId="1010022F">
      <w:pP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</w:pPr>
    </w:p>
    <w:p w:rsidR="001D49D4" w:rsidP="001524CF" w:rsidRDefault="001D49D4" w14:paraId="51306F42" w14:textId="77777777">
      <w:pP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</w:pPr>
    </w:p>
    <w:p w:rsidRPr="00932C35" w:rsidR="000E794A" w:rsidP="00607A0A" w:rsidRDefault="003F5420" w14:paraId="2D7ECAAC" w14:textId="77777777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lastRenderedPageBreak/>
        <w:t>Your signature:</w:t>
      </w:r>
      <w:r w:rsidRPr="00932C35" w:rsidR="00607A0A">
        <w:rPr>
          <w:rFonts w:ascii="Arial" w:hAnsi="Arial" w:eastAsia="Segoe UI" w:cs="Arial"/>
          <w:color w:val="000000" w:themeColor="text1"/>
          <w:lang w:val="en-US"/>
        </w:rPr>
        <w:t xml:space="preserve">       </w:t>
      </w:r>
    </w:p>
    <w:p w:rsidRPr="00932C35" w:rsidR="000E794A" w:rsidP="00607A0A" w:rsidRDefault="00607A0A" w14:paraId="5B494A01" w14:textId="4C9FE771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                   </w:t>
      </w:r>
    </w:p>
    <w:p w:rsidRPr="00932C35" w:rsidR="00A81A18" w:rsidP="00607A0A" w:rsidRDefault="00FD1808" w14:paraId="2EF91FD7" w14:textId="7503A500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>Date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: </w:t>
      </w:r>
    </w:p>
    <w:p w:rsidRPr="00607A0A" w:rsidR="001D49D4" w:rsidP="00607A0A" w:rsidRDefault="001D49D4" w14:paraId="27DDDED9" w14:textId="77777777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  <w:sectPr w:rsidRPr="00607A0A" w:rsidR="001D49D4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="00BA14E6" w:rsidP="001524CF" w:rsidRDefault="00BA14E6" w14:paraId="003B3CA7" w14:textId="77777777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Arial" w:hAnsi="Arial" w:cs="Arial"/>
          <w:color w:val="000000" w:themeColor="text1"/>
          <w:sz w:val="32"/>
          <w:szCs w:val="32"/>
        </w:rPr>
        <w:sectPr w:rsidR="00BA14E6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="001142BD" w:rsidRDefault="001142BD" w14:paraId="68713CD6" w14:textId="77777777">
      <w:pPr>
        <w:spacing w:after="0" w:line="240" w:lineRule="auto"/>
        <w:rPr>
          <w:rFonts w:ascii="Arial" w:hAnsi="Arial" w:cs="Arial"/>
          <w:color w:val="000000" w:themeColor="text1"/>
          <w:sz w:val="32"/>
          <w:szCs w:val="32"/>
        </w:rPr>
      </w:pPr>
      <w:r>
        <w:rPr>
          <w:rFonts w:ascii="Arial" w:hAnsi="Arial" w:cs="Arial"/>
          <w:color w:val="000000" w:themeColor="text1"/>
          <w:sz w:val="32"/>
          <w:szCs w:val="32"/>
        </w:rPr>
        <w:br w:type="page"/>
      </w:r>
    </w:p>
    <w:p w:rsidRPr="00932C35" w:rsidR="001524CF" w:rsidP="47612FB7" w:rsidRDefault="001524CF" w14:paraId="2A19712A" w14:textId="1398D006">
      <w:pPr>
        <w:pBdr>
          <w:top w:val="single" w:color="auto" w:sz="4" w:space="1"/>
          <w:bottom w:val="single" w:color="auto" w:sz="4" w:space="1"/>
        </w:pBdr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932C35">
        <w:rPr>
          <w:rFonts w:ascii="Arial" w:hAnsi="Arial" w:cs="Arial"/>
          <w:b/>
          <w:bCs/>
          <w:color w:val="000000" w:themeColor="text1"/>
        </w:rPr>
        <w:lastRenderedPageBreak/>
        <w:t xml:space="preserve">Section 5: Review </w:t>
      </w:r>
    </w:p>
    <w:p w:rsidRPr="00932C35" w:rsidR="001524CF" w:rsidP="001524CF" w:rsidRDefault="001524CF" w14:paraId="547968C9" w14:textId="77777777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Pr="00932C35" w:rsidR="001524CF" w:rsidP="001524CF" w:rsidRDefault="001524CF" w14:paraId="054FA765" w14:textId="42703D89">
      <w:pPr>
        <w:spacing w:after="0" w:line="240" w:lineRule="auto"/>
        <w:rPr>
          <w:rFonts w:ascii="Arial" w:hAnsi="Arial" w:cs="Arial"/>
          <w:color w:val="000000" w:themeColor="text1"/>
        </w:rPr>
      </w:pPr>
      <w:r w:rsidRPr="00932C35">
        <w:rPr>
          <w:rFonts w:ascii="Arial" w:hAnsi="Arial" w:cs="Arial"/>
          <w:color w:val="000000" w:themeColor="text1"/>
        </w:rPr>
        <w:t xml:space="preserve">The passport and agreed adjustments should be reviewed </w:t>
      </w:r>
      <w:r w:rsidRPr="00932C35" w:rsidR="005B5997">
        <w:rPr>
          <w:rFonts w:ascii="Arial" w:hAnsi="Arial" w:cs="Arial"/>
          <w:color w:val="000000" w:themeColor="text1"/>
        </w:rPr>
        <w:t>at least</w:t>
      </w:r>
      <w:r w:rsidRPr="00932C35">
        <w:rPr>
          <w:rFonts w:ascii="Arial" w:hAnsi="Arial" w:cs="Arial"/>
          <w:color w:val="000000" w:themeColor="text1"/>
        </w:rPr>
        <w:t xml:space="preserve"> annua</w:t>
      </w:r>
      <w:r w:rsidRPr="00932C35" w:rsidR="005B5997">
        <w:rPr>
          <w:rFonts w:ascii="Arial" w:hAnsi="Arial" w:cs="Arial"/>
          <w:color w:val="000000" w:themeColor="text1"/>
        </w:rPr>
        <w:t>lly</w:t>
      </w:r>
      <w:r w:rsidRPr="00932C35">
        <w:rPr>
          <w:rFonts w:ascii="Arial" w:hAnsi="Arial" w:cs="Arial"/>
          <w:color w:val="000000" w:themeColor="text1"/>
        </w:rPr>
        <w:t xml:space="preserve"> after workplace adjustments have been put in place.  Additional reviews will be at </w:t>
      </w:r>
      <w:r w:rsidRPr="00932C35" w:rsidR="4A7A6261">
        <w:rPr>
          <w:rFonts w:ascii="Arial" w:hAnsi="Arial" w:cs="Arial"/>
          <w:color w:val="000000" w:themeColor="text1"/>
        </w:rPr>
        <w:t>either your or your line manager’s</w:t>
      </w:r>
      <w:r w:rsidRPr="00932C35">
        <w:rPr>
          <w:rFonts w:ascii="Arial" w:hAnsi="Arial" w:cs="Arial"/>
          <w:color w:val="000000" w:themeColor="text1"/>
        </w:rPr>
        <w:t xml:space="preserve"> request, for example if there are changes to your role or your condition.</w:t>
      </w:r>
    </w:p>
    <w:p w:rsidRPr="00932C35" w:rsidR="009B7AAB" w:rsidP="001524CF" w:rsidRDefault="009B7AAB" w14:paraId="0F6E6CB8" w14:textId="77777777">
      <w:pPr>
        <w:spacing w:after="0" w:line="240" w:lineRule="auto"/>
        <w:rPr>
          <w:rFonts w:ascii="Arial" w:hAnsi="Arial" w:cs="Arial"/>
          <w:color w:val="000000" w:themeColor="text1"/>
        </w:rPr>
      </w:pPr>
    </w:p>
    <w:p w:rsidRPr="00932C35" w:rsidR="009B7AAB" w:rsidP="00B5245E" w:rsidRDefault="009B7AAB" w14:paraId="7AE87CBF" w14:textId="62F408B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Use the space below to either confirm that the previously agreed </w:t>
      </w:r>
      <w:r w:rsidRPr="00932C35" w:rsidR="001142BD">
        <w:rPr>
          <w:rFonts w:ascii="Arial" w:hAnsi="Arial" w:eastAsia="Segoe UI" w:cs="Arial"/>
          <w:color w:val="000000" w:themeColor="text1"/>
          <w:lang w:val="en-US"/>
        </w:rPr>
        <w:t xml:space="preserve">reasonable </w:t>
      </w: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adjustments remain appropriate or that new adjustments have been agreed.  Each time you undertake a review, </w:t>
      </w:r>
      <w:proofErr w:type="gramStart"/>
      <w:r w:rsidRPr="00932C35">
        <w:rPr>
          <w:rFonts w:ascii="Arial" w:hAnsi="Arial" w:eastAsia="Segoe UI" w:cs="Arial"/>
          <w:color w:val="000000" w:themeColor="text1"/>
          <w:lang w:val="en-US"/>
        </w:rPr>
        <w:t>sign</w:t>
      </w:r>
      <w:proofErr w:type="gramEnd"/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 and date the agreement and ask your </w:t>
      </w:r>
      <w:r w:rsidRPr="00932C35" w:rsidR="2C503875">
        <w:rPr>
          <w:rFonts w:ascii="Arial" w:hAnsi="Arial" w:eastAsia="Segoe UI" w:cs="Arial"/>
          <w:color w:val="000000" w:themeColor="text1"/>
          <w:lang w:val="en-US"/>
        </w:rPr>
        <w:t xml:space="preserve">line </w:t>
      </w:r>
      <w:r w:rsidRPr="00932C35">
        <w:rPr>
          <w:rFonts w:ascii="Arial" w:hAnsi="Arial" w:eastAsia="Segoe UI" w:cs="Arial"/>
          <w:color w:val="000000" w:themeColor="text1"/>
          <w:lang w:val="en-US"/>
        </w:rPr>
        <w:t>manager to do the same</w:t>
      </w:r>
      <w:r w:rsidRPr="00932C35" w:rsidR="001732B7">
        <w:rPr>
          <w:rFonts w:ascii="Arial" w:hAnsi="Arial" w:eastAsia="Segoe UI" w:cs="Arial"/>
          <w:color w:val="000000" w:themeColor="text1"/>
          <w:lang w:val="en-US"/>
        </w:rPr>
        <w:t>.</w:t>
      </w:r>
    </w:p>
    <w:p w:rsidRPr="00932C35" w:rsidR="0033708C" w:rsidP="2BEF2197" w:rsidRDefault="0033708C" w14:paraId="401A818A" w14:textId="53E84F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lang w:val="en-US"/>
        </w:rPr>
      </w:pPr>
    </w:p>
    <w:p w:rsidRPr="00932C35" w:rsidR="001D49D4" w:rsidP="005D7402" w:rsidRDefault="0033708C" w14:paraId="76ABFE7A" w14:textId="14B0C62E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lang w:val="en-US"/>
        </w:rPr>
      </w:pPr>
      <w:r w:rsidRPr="00932C35">
        <w:rPr>
          <w:rFonts w:ascii="Arial" w:hAnsi="Arial" w:eastAsia="Segoe UI" w:cs="Arial"/>
          <w:b/>
          <w:bCs/>
          <w:color w:val="000000" w:themeColor="text1"/>
          <w:lang w:val="en-US"/>
        </w:rPr>
        <w:t>Da</w:t>
      </w:r>
      <w:r w:rsidRPr="00932C35" w:rsidR="00327949">
        <w:rPr>
          <w:rFonts w:ascii="Arial" w:hAnsi="Arial" w:eastAsia="Segoe UI" w:cs="Arial"/>
          <w:b/>
          <w:bCs/>
          <w:color w:val="000000" w:themeColor="text1"/>
          <w:lang w:val="en-US"/>
        </w:rPr>
        <w:t>t</w:t>
      </w:r>
      <w:r w:rsidRPr="00932C35">
        <w:rPr>
          <w:rFonts w:ascii="Arial" w:hAnsi="Arial" w:eastAsia="Segoe UI" w:cs="Arial"/>
          <w:b/>
          <w:bCs/>
          <w:color w:val="000000" w:themeColor="text1"/>
          <w:lang w:val="en-US"/>
        </w:rPr>
        <w:t>e of Review</w:t>
      </w:r>
      <w:r w:rsidRPr="00932C35" w:rsidR="00B133F7">
        <w:rPr>
          <w:rFonts w:ascii="Arial" w:hAnsi="Arial" w:eastAsia="Segoe UI" w:cs="Arial"/>
          <w:b/>
          <w:bCs/>
          <w:color w:val="000000" w:themeColor="text1"/>
          <w:lang w:val="en-US"/>
        </w:rPr>
        <w:t>:</w:t>
      </w:r>
    </w:p>
    <w:p w:rsidRPr="00932C35" w:rsidR="00C645FF" w:rsidP="005D7402" w:rsidRDefault="00C645FF" w14:paraId="1DF9173C" w14:textId="77FD1543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932C35" w:rsidR="00C645FF" w:rsidP="005D7402" w:rsidRDefault="00C645FF" w14:paraId="43259B95" w14:textId="6D9EBFD0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932C35">
        <w:rPr>
          <w:rFonts w:ascii="Arial" w:hAnsi="Arial" w:eastAsia="Segoe UI" w:cs="Arial"/>
          <w:color w:val="000000" w:themeColor="text1"/>
          <w:lang w:val="en-US"/>
        </w:rPr>
        <w:t xml:space="preserve">Comments: </w:t>
      </w:r>
    </w:p>
    <w:p w:rsidR="001D49D4" w:rsidP="005D7402" w:rsidRDefault="001D49D4" w14:paraId="7E317D14" w14:textId="7FB9088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="001D49D4" w:rsidP="005D7402" w:rsidRDefault="001D49D4" w14:paraId="78890B91" w14:textId="59A71E9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="001D49D4" w:rsidP="005D7402" w:rsidRDefault="001D49D4" w14:paraId="7B4D342F" w14:textId="286DF259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="001D49D4" w:rsidP="005D7402" w:rsidRDefault="001D49D4" w14:paraId="1CF6FF3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="001D49D4" w:rsidP="005D7402" w:rsidRDefault="001D49D4" w14:paraId="25C9A45F" w14:textId="4B0BB6A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Pr="001142BD" w:rsidR="001D49D4" w:rsidP="005D7402" w:rsidRDefault="001D49D4" w14:paraId="1B6AF0F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Verdana" w:hAnsi="Verdana" w:eastAsia="Segoe UI" w:cs="Arial"/>
          <w:color w:val="000000" w:themeColor="text1"/>
          <w:sz w:val="28"/>
          <w:szCs w:val="28"/>
          <w:lang w:val="en-US"/>
        </w:rPr>
      </w:pPr>
    </w:p>
    <w:p w:rsidRPr="000C3228" w:rsidR="00327949" w:rsidP="005D7402" w:rsidRDefault="00327949" w14:paraId="6B71EE4A" w14:textId="12900FDA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016691" w:rsidP="005D7402" w:rsidRDefault="00016691" w14:paraId="3D8CA4F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  <w:sectPr w:rsidRPr="000C3228" w:rsidR="00016691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0C3228" w:rsidR="00C645FF" w:rsidP="005D7402" w:rsidRDefault="00C645FF" w14:paraId="3BBCE7B3" w14:textId="567A99F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Signature of line manager</w:t>
      </w:r>
      <w:r w:rsidRPr="000C3228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0C3228" w:rsidR="00C645FF" w:rsidP="005D7402" w:rsidRDefault="00C645FF" w14:paraId="455BB45C" w14:textId="6A22F61A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33708C" w:rsidP="001142BD" w:rsidRDefault="001142BD" w14:paraId="4F10B37C" w14:textId="362555C2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Your signature:</w:t>
      </w:r>
    </w:p>
    <w:p w:rsidRPr="00915E27" w:rsidR="00B851BC" w:rsidP="00B851BC" w:rsidRDefault="00B851BC" w14:paraId="66218328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sz w:val="24"/>
          <w:szCs w:val="24"/>
          <w:lang w:val="en-US"/>
        </w:rPr>
      </w:pPr>
    </w:p>
    <w:p w:rsidRPr="000C3228" w:rsidR="00273973" w:rsidP="009823FE" w:rsidRDefault="00273973" w14:paraId="0626A388" w14:textId="246CBED9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b/>
          <w:bCs/>
          <w:color w:val="000000" w:themeColor="text1"/>
          <w:lang w:val="en-US"/>
        </w:rPr>
        <w:t>Date of Review</w:t>
      </w:r>
      <w:r w:rsidRPr="000C3228" w:rsidR="00B133F7">
        <w:rPr>
          <w:rFonts w:ascii="Arial" w:hAnsi="Arial" w:eastAsia="Segoe UI" w:cs="Arial"/>
          <w:b/>
          <w:bCs/>
          <w:color w:val="000000" w:themeColor="text1"/>
          <w:lang w:val="en-US"/>
        </w:rPr>
        <w:t>:</w:t>
      </w:r>
    </w:p>
    <w:p w:rsidRPr="000C3228" w:rsidR="00273973" w:rsidP="009823FE" w:rsidRDefault="00273973" w14:paraId="135C3F1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273973" w:rsidP="009823FE" w:rsidRDefault="00273973" w14:paraId="54EC64E3" w14:textId="210B8E62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 xml:space="preserve">Comments: </w:t>
      </w:r>
    </w:p>
    <w:p w:rsidRPr="000C3228" w:rsidR="001D49D4" w:rsidP="009823FE" w:rsidRDefault="001D49D4" w14:paraId="5361F75A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273973" w:rsidP="009823FE" w:rsidRDefault="00273973" w14:paraId="0BE74005" w14:textId="5A022244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9823FE" w:rsidRDefault="001D49D4" w14:paraId="1EE97AF3" w14:textId="644AB96F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9823FE" w:rsidRDefault="001D49D4" w14:paraId="392C31BC" w14:textId="5DB4C3B8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9823FE" w:rsidRDefault="001D49D4" w14:paraId="5EF6D2E2" w14:textId="3866F0F4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9823FE" w:rsidRDefault="001D49D4" w14:paraId="60368E7D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016691" w:rsidP="009823FE" w:rsidRDefault="00016691" w14:paraId="7BA99BFC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  <w:sectPr w:rsidRPr="000C3228" w:rsidR="00016691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0C3228" w:rsidR="00273973" w:rsidP="009823FE" w:rsidRDefault="00273973" w14:paraId="418FB457" w14:textId="0884B7EC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Signature of line manager</w:t>
      </w:r>
      <w:r w:rsidRPr="000C3228" w:rsidR="001142BD">
        <w:rPr>
          <w:rFonts w:ascii="Arial" w:hAnsi="Arial" w:eastAsia="Segoe UI" w:cs="Arial"/>
          <w:color w:val="000000" w:themeColor="text1"/>
          <w:lang w:val="en-US"/>
        </w:rPr>
        <w:t>:</w:t>
      </w:r>
    </w:p>
    <w:p w:rsidRPr="000C3228" w:rsidR="00273973" w:rsidP="009823FE" w:rsidRDefault="00273973" w14:paraId="4106541C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273973" w:rsidP="009823FE" w:rsidRDefault="001142BD" w14:paraId="2AD57C3B" w14:textId="4C7BADAB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Your signature:</w:t>
      </w:r>
    </w:p>
    <w:p w:rsidRPr="00915E27" w:rsidR="00B851BC" w:rsidP="00B851BC" w:rsidRDefault="00B851BC" w14:paraId="2779ED10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sz w:val="24"/>
          <w:szCs w:val="24"/>
          <w:lang w:val="en-US"/>
        </w:rPr>
      </w:pPr>
    </w:p>
    <w:p w:rsidRPr="000C3228" w:rsidR="00B851BC" w:rsidP="00B851BC" w:rsidRDefault="00B851BC" w14:paraId="0B884F71" w14:textId="0D12F88C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b/>
          <w:bCs/>
          <w:color w:val="000000" w:themeColor="text1"/>
          <w:lang w:val="en-US"/>
        </w:rPr>
        <w:t>Date of Review:</w:t>
      </w:r>
    </w:p>
    <w:p w:rsidRPr="000C3228" w:rsidR="00B851BC" w:rsidP="00B851BC" w:rsidRDefault="00B851BC" w14:paraId="075C5741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7C8C0ABD" w14:textId="6043D2C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 xml:space="preserve">Comments: </w:t>
      </w:r>
    </w:p>
    <w:p w:rsidRPr="000C3228" w:rsidR="001D49D4" w:rsidP="00B851BC" w:rsidRDefault="001D49D4" w14:paraId="24F9E1E7" w14:textId="6554E559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04EF7747" w14:textId="7D849A50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6320F602" w14:textId="33968BE8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318221B1" w14:textId="05662A62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3B749BA3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2384E25B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3BEC93E7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  <w:sectPr w:rsidRPr="000C3228" w:rsidR="00B851BC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0C3228" w:rsidR="00B851BC" w:rsidP="00B851BC" w:rsidRDefault="00B851BC" w14:paraId="7DF2CC65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Signature of line manager:</w:t>
      </w:r>
    </w:p>
    <w:p w:rsidRPr="000C3228" w:rsidR="00B851BC" w:rsidP="00B851BC" w:rsidRDefault="00B851BC" w14:paraId="669849D5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7B55560E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Your signature:</w:t>
      </w:r>
    </w:p>
    <w:p w:rsidRPr="007B4414" w:rsidR="00B851BC" w:rsidP="00B851BC" w:rsidRDefault="00B851BC" w14:paraId="13D34396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</w:pPr>
    </w:p>
    <w:p w:rsidRPr="00915E27" w:rsidR="00B851BC" w:rsidP="00B851BC" w:rsidRDefault="00B851BC" w14:paraId="23674B11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sz w:val="24"/>
          <w:szCs w:val="24"/>
          <w:lang w:val="en-US"/>
        </w:rPr>
      </w:pPr>
    </w:p>
    <w:p w:rsidRPr="000C3228" w:rsidR="00B851BC" w:rsidP="00B851BC" w:rsidRDefault="00B851BC" w14:paraId="4CB78F96" w14:textId="302B4275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b/>
          <w:bCs/>
          <w:color w:val="000000" w:themeColor="text1"/>
          <w:lang w:val="en-US"/>
        </w:rPr>
        <w:lastRenderedPageBreak/>
        <w:t>Date of Review:</w:t>
      </w:r>
    </w:p>
    <w:p w:rsidRPr="000C3228" w:rsidR="00B851BC" w:rsidP="00B851BC" w:rsidRDefault="00B851BC" w14:paraId="390C411D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262AC449" w14:textId="2117A372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 xml:space="preserve">Comments: </w:t>
      </w:r>
    </w:p>
    <w:p w:rsidRPr="000C3228" w:rsidR="00B851BC" w:rsidP="00B851BC" w:rsidRDefault="00B851BC" w14:paraId="51B8FAB0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4076076E" w14:textId="7E0EE5AD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1C8E1E0D" w14:textId="2050CEC3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5718C862" w14:textId="770FE556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37DE0635" w14:textId="187C0271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7D7BC8C4" w14:textId="236AA2D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1D49D4" w:rsidP="00B851BC" w:rsidRDefault="001D49D4" w14:paraId="4CF5E9D9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  <w:sectPr w:rsidRPr="000C3228" w:rsidR="001D49D4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0C3228" w:rsidR="00B851BC" w:rsidP="00B851BC" w:rsidRDefault="00B851BC" w14:paraId="0B07EA78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Signature of line manager:</w:t>
      </w:r>
    </w:p>
    <w:p w:rsidRPr="000C3228" w:rsidR="00B851BC" w:rsidP="00B851BC" w:rsidRDefault="00B851BC" w14:paraId="49BAB976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0C3228" w:rsidR="00B851BC" w:rsidP="00B851BC" w:rsidRDefault="00B851BC" w14:paraId="1B69C2BB" w14:textId="77777777">
      <w:pPr>
        <w:pBdr>
          <w:left w:val="single" w:color="auto" w:sz="4" w:space="4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  <w:r w:rsidRPr="000C3228">
        <w:rPr>
          <w:rFonts w:ascii="Arial" w:hAnsi="Arial" w:eastAsia="Segoe UI" w:cs="Arial"/>
          <w:color w:val="000000" w:themeColor="text1"/>
          <w:lang w:val="en-US"/>
        </w:rPr>
        <w:t>Your signature:</w:t>
      </w:r>
    </w:p>
    <w:p w:rsidRPr="007B4414" w:rsidR="00B851BC" w:rsidP="00B851BC" w:rsidRDefault="00B851BC" w14:paraId="436031C3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</w:pPr>
    </w:p>
    <w:p w:rsidR="00957AFF" w:rsidP="009823FE" w:rsidRDefault="00957AFF" w14:paraId="750323AC" w14:textId="77777777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  <w:sectPr w:rsidR="00957AFF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="00957AFF" w:rsidP="009823FE" w:rsidRDefault="00957AFF" w14:paraId="044DF8F3" w14:textId="77777777">
      <w:pPr>
        <w:pBdr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  <w:jc w:val="both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  <w:sectPr w:rsidR="00957AFF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:rsidRPr="00B851BC" w:rsidR="00FE2563" w:rsidP="00B851BC" w:rsidRDefault="00FE2563" w14:paraId="11AF4A11" w14:textId="127CAFCA">
      <w:pPr>
        <w:spacing w:after="0" w:line="240" w:lineRule="auto"/>
        <w:rPr>
          <w:rFonts w:ascii="Arial" w:hAnsi="Arial" w:eastAsia="Segoe UI" w:cs="Arial"/>
          <w:color w:val="000000" w:themeColor="text1"/>
          <w:sz w:val="24"/>
          <w:szCs w:val="24"/>
          <w:lang w:val="en-US"/>
        </w:rPr>
        <w:sectPr w:rsidRPr="00B851BC" w:rsidR="00FE2563" w:rsidSect="002C6D4B">
          <w:type w:val="continuous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="00B851BC" w:rsidRDefault="00B851BC" w14:paraId="7531E69F" w14:textId="77777777">
      <w:pPr>
        <w:spacing w:after="0" w:line="240" w:lineRule="auto"/>
        <w:rPr>
          <w:rFonts w:ascii="Arial" w:hAnsi="Arial" w:eastAsia="Segoe UI" w:cs="Arial"/>
          <w:color w:val="000000" w:themeColor="text1"/>
          <w:sz w:val="32"/>
          <w:szCs w:val="32"/>
          <w:lang w:val="en-US"/>
        </w:rPr>
      </w:pPr>
      <w:r>
        <w:rPr>
          <w:rFonts w:ascii="Arial" w:hAnsi="Arial" w:eastAsia="Segoe UI" w:cs="Arial"/>
          <w:color w:val="000000" w:themeColor="text1"/>
          <w:sz w:val="32"/>
          <w:szCs w:val="32"/>
          <w:lang w:val="en-US"/>
        </w:rPr>
        <w:br w:type="page"/>
      </w:r>
    </w:p>
    <w:p w:rsidRPr="00B605D8" w:rsidR="009B7AAB" w:rsidP="007370C6" w:rsidRDefault="007370C6" w14:paraId="4F47C24A" w14:textId="61903AF0">
      <w:pPr>
        <w:pBdr>
          <w:top w:val="single" w:color="auto" w:sz="4" w:space="1"/>
          <w:bottom w:val="single" w:color="auto" w:sz="4" w:space="1"/>
        </w:pBdr>
        <w:spacing w:after="0" w:line="240" w:lineRule="auto"/>
        <w:jc w:val="both"/>
        <w:rPr>
          <w:rFonts w:ascii="Arial" w:hAnsi="Arial" w:eastAsia="Segoe UI" w:cs="Arial"/>
          <w:b/>
          <w:bCs/>
          <w:color w:val="000000" w:themeColor="text1"/>
          <w:lang w:val="en-US"/>
        </w:rPr>
      </w:pPr>
      <w:r w:rsidRPr="00B605D8">
        <w:rPr>
          <w:rFonts w:ascii="Arial" w:hAnsi="Arial" w:eastAsia="Segoe UI" w:cs="Arial"/>
          <w:b/>
          <w:bCs/>
          <w:color w:val="000000" w:themeColor="text1"/>
          <w:lang w:val="en-US"/>
        </w:rPr>
        <w:lastRenderedPageBreak/>
        <w:t xml:space="preserve">Next Steps </w:t>
      </w:r>
    </w:p>
    <w:p w:rsidRPr="00B605D8" w:rsidR="009B7AAB" w:rsidP="009B7AAB" w:rsidRDefault="009B7AAB" w14:paraId="0EF582DA" w14:textId="77777777">
      <w:pPr>
        <w:spacing w:after="0" w:line="240" w:lineRule="auto"/>
        <w:jc w:val="both"/>
        <w:rPr>
          <w:rFonts w:ascii="Arial" w:hAnsi="Arial" w:eastAsia="Segoe UI" w:cs="Arial"/>
          <w:color w:val="000000" w:themeColor="text1"/>
          <w:lang w:val="en-US"/>
        </w:rPr>
      </w:pPr>
    </w:p>
    <w:p w:rsidRPr="00B605D8" w:rsidR="00D93A1B" w:rsidP="00607A0A" w:rsidRDefault="00D93A1B" w14:paraId="2828C486" w14:textId="0988C513">
      <w:pPr>
        <w:spacing w:line="276" w:lineRule="auto"/>
        <w:jc w:val="both"/>
        <w:rPr>
          <w:rFonts w:ascii="Arial" w:hAnsi="Arial" w:eastAsia="Verdana" w:cs="Arial"/>
        </w:rPr>
      </w:pPr>
      <w:r w:rsidRPr="00B605D8">
        <w:rPr>
          <w:rFonts w:ascii="Arial" w:hAnsi="Arial" w:cs="Arial"/>
          <w:color w:val="000000" w:themeColor="text1"/>
        </w:rPr>
        <w:t xml:space="preserve">You should keep a </w:t>
      </w:r>
      <w:r w:rsidRPr="00B605D8" w:rsidR="00607A0A">
        <w:rPr>
          <w:rFonts w:ascii="Arial" w:hAnsi="Arial" w:eastAsia="Verdana" w:cs="Arial"/>
        </w:rPr>
        <w:t xml:space="preserve">copy of the passport in a secure O365 location and provide </w:t>
      </w:r>
      <w:r w:rsidRPr="00B605D8" w:rsidR="713154D5">
        <w:rPr>
          <w:rFonts w:ascii="Arial" w:hAnsi="Arial" w:eastAsia="Verdana" w:cs="Arial"/>
        </w:rPr>
        <w:t>your</w:t>
      </w:r>
      <w:r w:rsidRPr="00B605D8" w:rsidR="00607A0A">
        <w:rPr>
          <w:rFonts w:ascii="Arial" w:hAnsi="Arial" w:eastAsia="Verdana" w:cs="Arial"/>
        </w:rPr>
        <w:t xml:space="preserve"> line manager with a link. Employees who do not have access to a computer and have completed the form by hand, are advised to keep the form in a safe location and provide their line manager with a printed hard copy.</w:t>
      </w:r>
    </w:p>
    <w:p w:rsidRPr="00B605D8" w:rsidR="009B7AAB" w:rsidP="2BEF2197" w:rsidRDefault="00D93A1B" w14:paraId="7BA9A33C" w14:textId="72245E81">
      <w:pPr>
        <w:spacing w:after="0" w:line="240" w:lineRule="auto"/>
        <w:jc w:val="both"/>
        <w:rPr>
          <w:rFonts w:ascii="Arial" w:hAnsi="Arial" w:cs="Arial"/>
          <w:color w:val="000000" w:themeColor="text1"/>
          <w:lang w:val="en-US"/>
        </w:rPr>
      </w:pPr>
      <w:r w:rsidRPr="00B605D8">
        <w:rPr>
          <w:rFonts w:ascii="Arial" w:hAnsi="Arial" w:cs="Arial"/>
          <w:color w:val="000000" w:themeColor="text1"/>
        </w:rPr>
        <w:t xml:space="preserve">If there are any changes to your condition which have an </w:t>
      </w:r>
      <w:r w:rsidRPr="00B605D8" w:rsidR="2936D733">
        <w:rPr>
          <w:rFonts w:ascii="Arial" w:hAnsi="Arial" w:cs="Arial"/>
          <w:color w:val="000000" w:themeColor="text1"/>
        </w:rPr>
        <w:t>impact</w:t>
      </w:r>
      <w:r w:rsidRPr="00B605D8">
        <w:rPr>
          <w:rFonts w:ascii="Arial" w:hAnsi="Arial" w:cs="Arial"/>
          <w:color w:val="000000" w:themeColor="text1"/>
        </w:rPr>
        <w:t xml:space="preserve"> on your wellbeing at work and/or if the agreed adjustments are not working, you should arrange a discussion with your</w:t>
      </w:r>
      <w:r w:rsidRPr="00B605D8" w:rsidR="2E670649">
        <w:rPr>
          <w:rFonts w:ascii="Arial" w:hAnsi="Arial" w:cs="Arial"/>
          <w:color w:val="000000" w:themeColor="text1"/>
        </w:rPr>
        <w:t xml:space="preserve"> line</w:t>
      </w:r>
      <w:r w:rsidRPr="00B605D8">
        <w:rPr>
          <w:rFonts w:ascii="Arial" w:hAnsi="Arial" w:cs="Arial"/>
          <w:color w:val="000000" w:themeColor="text1"/>
        </w:rPr>
        <w:t xml:space="preserve"> manager</w:t>
      </w:r>
      <w:r w:rsidRPr="00B605D8" w:rsidR="462DD79E">
        <w:rPr>
          <w:rFonts w:ascii="Arial" w:hAnsi="Arial" w:cs="Arial"/>
          <w:color w:val="000000" w:themeColor="text1"/>
        </w:rPr>
        <w:t>.</w:t>
      </w:r>
    </w:p>
    <w:p w:rsidRPr="00B605D8" w:rsidR="2BEF2197" w:rsidP="2BEF2197" w:rsidRDefault="2BEF2197" w14:paraId="310798E9" w14:textId="086B0A21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Pr="00B605D8" w:rsidR="2BEF2197" w:rsidP="2BEF2197" w:rsidRDefault="2BEF2197" w14:paraId="44D84D21" w14:textId="5F85D51B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Pr="00B605D8" w:rsidR="462DD79E" w:rsidP="2BEF2197" w:rsidRDefault="462DD79E" w14:paraId="04A293CA" w14:textId="07C70A6B">
      <w:pPr>
        <w:spacing w:after="0" w:line="240" w:lineRule="auto"/>
        <w:jc w:val="both"/>
        <w:rPr>
          <w:rFonts w:ascii="Arial" w:hAnsi="Arial" w:cs="Arial"/>
          <w:b/>
          <w:bCs/>
          <w:color w:val="000000" w:themeColor="text1"/>
        </w:rPr>
      </w:pPr>
      <w:r w:rsidRPr="00B605D8">
        <w:rPr>
          <w:rFonts w:ascii="Arial" w:hAnsi="Arial" w:cs="Arial"/>
          <w:b/>
          <w:bCs/>
          <w:color w:val="000000" w:themeColor="text1"/>
        </w:rPr>
        <w:t>GDPR Privacy Notice</w:t>
      </w:r>
    </w:p>
    <w:p w:rsidRPr="00B605D8" w:rsidR="2BEF2197" w:rsidP="2BEF2197" w:rsidRDefault="2BEF2197" w14:paraId="00580CEB" w14:textId="02A094AC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Pr="00B605D8" w:rsidR="462DD79E" w:rsidP="2BEF2197" w:rsidRDefault="462DD79E" w14:paraId="70D497D4" w14:textId="1B6017F9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B605D8">
        <w:rPr>
          <w:rFonts w:ascii="Arial" w:hAnsi="Arial" w:cs="Arial"/>
          <w:color w:val="000000" w:themeColor="text1"/>
        </w:rPr>
        <w:t xml:space="preserve">The University processes the personal and special category data you provide in this Passport </w:t>
      </w:r>
      <w:proofErr w:type="gramStart"/>
      <w:r w:rsidRPr="00B605D8">
        <w:rPr>
          <w:rFonts w:ascii="Arial" w:hAnsi="Arial" w:cs="Arial"/>
          <w:color w:val="000000" w:themeColor="text1"/>
        </w:rPr>
        <w:t>in order to</w:t>
      </w:r>
      <w:proofErr w:type="gramEnd"/>
      <w:r w:rsidRPr="00B605D8">
        <w:rPr>
          <w:rFonts w:ascii="Arial" w:hAnsi="Arial" w:cs="Arial"/>
          <w:color w:val="000000" w:themeColor="text1"/>
        </w:rPr>
        <w:t xml:space="preserve"> offer you an</w:t>
      </w:r>
      <w:r w:rsidRPr="00B605D8" w:rsidR="048B57B6">
        <w:rPr>
          <w:rFonts w:ascii="Arial" w:hAnsi="Arial" w:cs="Arial"/>
          <w:color w:val="000000" w:themeColor="text1"/>
        </w:rPr>
        <w:t>y</w:t>
      </w:r>
      <w:r w:rsidRPr="00B605D8">
        <w:rPr>
          <w:rFonts w:ascii="Arial" w:hAnsi="Arial" w:cs="Arial"/>
          <w:color w:val="000000" w:themeColor="text1"/>
        </w:rPr>
        <w:t xml:space="preserve"> assistance, support or reasonable adjustments you may need to help you fulfil your role. We recommend that you save this passport in the secure O365 location and provide your line manager</w:t>
      </w:r>
      <w:r w:rsidRPr="00B605D8" w:rsidR="2545E957">
        <w:rPr>
          <w:rFonts w:ascii="Arial" w:hAnsi="Arial" w:cs="Arial"/>
          <w:color w:val="000000" w:themeColor="text1"/>
        </w:rPr>
        <w:t xml:space="preserve"> with a link to it. Your passport information will not be shared more widely unless you wish it to be. </w:t>
      </w:r>
    </w:p>
    <w:p w:rsidRPr="00B605D8" w:rsidR="2BEF2197" w:rsidP="2BEF2197" w:rsidRDefault="2BEF2197" w14:paraId="7AFADBB6" w14:textId="6E03BDE7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Pr="00B605D8" w:rsidR="2545E957" w:rsidP="2BEF2197" w:rsidRDefault="2545E957" w14:paraId="592CC1D9" w14:textId="5A8FB825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B605D8">
        <w:rPr>
          <w:rFonts w:ascii="Arial" w:hAnsi="Arial" w:cs="Arial"/>
          <w:color w:val="000000" w:themeColor="text1"/>
        </w:rPr>
        <w:t>Details such as how to contact the University’s Data Protection Officer and your rights as a data subject can be found here at:</w:t>
      </w:r>
    </w:p>
    <w:p w:rsidRPr="00B605D8" w:rsidR="2545E957" w:rsidP="2BEF2197" w:rsidRDefault="00B2058E" w14:paraId="4F965448" w14:textId="1BF76B6D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hyperlink w:history="1" r:id="rId18">
        <w:r w:rsidRPr="00B605D8" w:rsidR="2545E957">
          <w:rPr>
            <w:rFonts w:ascii="Arial" w:hAnsi="Arial" w:cs="Arial"/>
            <w:color w:val="000000" w:themeColor="text1"/>
          </w:rPr>
          <w:t>https://www.nottingham.ac.uk</w:t>
        </w:r>
        <w:r w:rsidRPr="00B605D8" w:rsidR="2545E957">
          <w:rPr>
            <w:rStyle w:val="Hyperlink"/>
            <w:rFonts w:ascii="Arial" w:hAnsi="Arial" w:cs="Arial"/>
            <w:color w:val="000000" w:themeColor="text1"/>
          </w:rPr>
          <w:t>/utilities/privacy/privacy.aspx</w:t>
        </w:r>
      </w:hyperlink>
      <w:r w:rsidRPr="00B605D8" w:rsidR="2545E957">
        <w:rPr>
          <w:rFonts w:ascii="Arial" w:hAnsi="Arial" w:cs="Arial"/>
          <w:color w:val="000000" w:themeColor="text1"/>
        </w:rPr>
        <w:t>.</w:t>
      </w:r>
    </w:p>
    <w:p w:rsidRPr="00B605D8" w:rsidR="2BEF2197" w:rsidP="2BEF2197" w:rsidRDefault="2BEF2197" w14:paraId="59AFE3B9" w14:textId="29A73D68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:rsidRPr="00B605D8" w:rsidR="4368372C" w:rsidP="2BEF2197" w:rsidRDefault="4368372C" w14:paraId="61E73EFD" w14:textId="53BB611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B605D8">
        <w:rPr>
          <w:rFonts w:ascii="Arial" w:hAnsi="Arial" w:cs="Arial"/>
          <w:color w:val="000000" w:themeColor="text1"/>
        </w:rPr>
        <w:t>Further details on how your information as an employee is process</w:t>
      </w:r>
      <w:r w:rsidRPr="00B605D8" w:rsidR="00D1385A">
        <w:rPr>
          <w:rFonts w:ascii="Arial" w:hAnsi="Arial" w:cs="Arial"/>
          <w:color w:val="000000" w:themeColor="text1"/>
        </w:rPr>
        <w:t>ed</w:t>
      </w:r>
      <w:r w:rsidRPr="00B605D8">
        <w:rPr>
          <w:rFonts w:ascii="Arial" w:hAnsi="Arial" w:cs="Arial"/>
          <w:color w:val="000000" w:themeColor="text1"/>
        </w:rPr>
        <w:t xml:space="preserve"> can also be found in the link above.</w:t>
      </w:r>
    </w:p>
    <w:p w:rsidRPr="00B605D8" w:rsidR="009B7AAB" w:rsidP="009B7AAB" w:rsidRDefault="009B7AAB" w14:paraId="3DDC3E23" w14:textId="786E904E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lang w:val="en-US"/>
        </w:rPr>
      </w:pPr>
    </w:p>
    <w:p w:rsidRPr="00B605D8" w:rsidR="009B7AAB" w:rsidP="009B7AAB" w:rsidRDefault="009B7AAB" w14:paraId="45489257" w14:textId="77777777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lang w:val="en-US"/>
        </w:rPr>
      </w:pPr>
    </w:p>
    <w:p w:rsidRPr="00B605D8" w:rsidR="009B7AAB" w:rsidP="009B7AAB" w:rsidRDefault="009B7AAB" w14:paraId="0C22F457" w14:textId="77777777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lang w:val="en-US"/>
        </w:rPr>
      </w:pPr>
    </w:p>
    <w:p w:rsidRPr="007B4414" w:rsidR="009B7AAB" w:rsidP="009B7AAB" w:rsidRDefault="009B7AAB" w14:paraId="34047430" w14:textId="77777777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sz w:val="24"/>
          <w:szCs w:val="24"/>
          <w:lang w:val="en-US"/>
        </w:rPr>
      </w:pPr>
    </w:p>
    <w:p w:rsidRPr="007B4414" w:rsidR="009B7AAB" w:rsidP="009B7AAB" w:rsidRDefault="009B7AAB" w14:paraId="29EA3353" w14:textId="77777777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sz w:val="24"/>
          <w:szCs w:val="24"/>
          <w:lang w:val="en-US"/>
        </w:rPr>
      </w:pPr>
    </w:p>
    <w:p w:rsidRPr="007B4414" w:rsidR="003F5420" w:rsidP="006E38C0" w:rsidRDefault="003F5420" w14:paraId="1CD01861" w14:textId="77777777">
      <w:pPr>
        <w:spacing w:after="0" w:line="240" w:lineRule="auto"/>
        <w:jc w:val="both"/>
        <w:rPr>
          <w:rFonts w:ascii="Arial" w:hAnsi="Arial" w:eastAsia="Segoe UI" w:cs="Arial"/>
          <w:color w:val="2F5496" w:themeColor="accent1" w:themeShade="BF"/>
          <w:sz w:val="24"/>
          <w:szCs w:val="24"/>
          <w:lang w:val="en-US"/>
        </w:rPr>
      </w:pPr>
    </w:p>
    <w:sectPr w:rsidRPr="007B4414" w:rsidR="003F5420" w:rsidSect="002C6D4B">
      <w:type w:val="continuous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56C4" w:rsidP="00FD1E28" w:rsidRDefault="00B756C4" w14:paraId="1F601984" w14:textId="77777777">
      <w:pPr>
        <w:spacing w:after="0" w:line="240" w:lineRule="auto"/>
      </w:pPr>
      <w:r>
        <w:separator/>
      </w:r>
    </w:p>
  </w:endnote>
  <w:endnote w:type="continuationSeparator" w:id="0">
    <w:p w:rsidR="00B756C4" w:rsidP="00FD1E28" w:rsidRDefault="00B756C4" w14:paraId="06BDDEFD" w14:textId="77777777">
      <w:pPr>
        <w:spacing w:after="0" w:line="240" w:lineRule="auto"/>
      </w:pPr>
      <w:r>
        <w:continuationSeparator/>
      </w:r>
    </w:p>
  </w:endnote>
  <w:endnote w:type="continuationNotice" w:id="1">
    <w:p w:rsidR="00B756C4" w:rsidRDefault="00B756C4" w14:paraId="17113DC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57931" w:rsidRDefault="00C57931" w14:paraId="44A959B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57931" w:rsidRDefault="00C57931" w14:paraId="2A11F7CF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57931" w:rsidRDefault="00C57931" w14:paraId="4C66A53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56C4" w:rsidP="00FD1E28" w:rsidRDefault="00B756C4" w14:paraId="35FB7035" w14:textId="77777777">
      <w:pPr>
        <w:spacing w:after="0" w:line="240" w:lineRule="auto"/>
      </w:pPr>
      <w:r>
        <w:separator/>
      </w:r>
    </w:p>
  </w:footnote>
  <w:footnote w:type="continuationSeparator" w:id="0">
    <w:p w:rsidR="00B756C4" w:rsidP="00FD1E28" w:rsidRDefault="00B756C4" w14:paraId="18B35DBC" w14:textId="77777777">
      <w:pPr>
        <w:spacing w:after="0" w:line="240" w:lineRule="auto"/>
      </w:pPr>
      <w:r>
        <w:continuationSeparator/>
      </w:r>
    </w:p>
  </w:footnote>
  <w:footnote w:type="continuationNotice" w:id="1">
    <w:p w:rsidR="00B756C4" w:rsidRDefault="00B756C4" w14:paraId="3E9A5A1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57931" w:rsidRDefault="00C57931" w14:paraId="1FF39E74" w14:textId="152E1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07A0A" w:rsidRDefault="00B2058E" w14:paraId="352EF885" w14:textId="2449D4BD">
    <w:pPr>
      <w:pStyle w:val="Header"/>
    </w:pPr>
    <w:sdt>
      <w:sdtPr>
        <w:id w:val="-141785695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07A0A">
          <w:fldChar w:fldCharType="begin"/>
        </w:r>
        <w:r w:rsidR="00607A0A">
          <w:instrText xml:space="preserve"> PAGE   \* MERGEFORMAT </w:instrText>
        </w:r>
        <w:r w:rsidR="00607A0A">
          <w:fldChar w:fldCharType="separate"/>
        </w:r>
        <w:r w:rsidR="00AD2341">
          <w:rPr>
            <w:noProof/>
          </w:rPr>
          <w:t>1</w:t>
        </w:r>
        <w:r w:rsidR="00607A0A">
          <w:rPr>
            <w:noProof/>
          </w:rPr>
          <w:fldChar w:fldCharType="end"/>
        </w:r>
      </w:sdtContent>
    </w:sdt>
  </w:p>
  <w:p w:rsidR="00607A0A" w:rsidRDefault="00607A0A" w14:paraId="7CCB8DB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57931" w:rsidRDefault="00C57931" w14:paraId="0E6C4764" w14:textId="372157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778C6"/>
    <w:multiLevelType w:val="hybridMultilevel"/>
    <w:tmpl w:val="0FE668CE"/>
    <w:lvl w:ilvl="0" w:tplc="46885F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F8833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29861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A098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BCE5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35A309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D477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883C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5A81E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F45D3E"/>
    <w:multiLevelType w:val="hybridMultilevel"/>
    <w:tmpl w:val="0226E7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D1C31"/>
    <w:multiLevelType w:val="hybridMultilevel"/>
    <w:tmpl w:val="6E6CC28E"/>
    <w:lvl w:ilvl="0" w:tplc="7CB6E0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47A09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F28CD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940A2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AC1D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9B6FF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90220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FA8E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40AB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hideSpellingErrors/>
  <w:hideGrammaticalErrors/>
  <w:proofState w:spelling="clean" w:grammar="dirty"/>
  <w:trackRevisions w:val="false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bS0MDY3MTcFAiUdpeDU4uLM/DyQAsNaALeGywMsAAAA"/>
  </w:docVars>
  <w:rsids>
    <w:rsidRoot w:val="006E38C0"/>
    <w:rsid w:val="00006B1E"/>
    <w:rsid w:val="00007E4E"/>
    <w:rsid w:val="00010012"/>
    <w:rsid w:val="00016691"/>
    <w:rsid w:val="000241A6"/>
    <w:rsid w:val="00024985"/>
    <w:rsid w:val="00025881"/>
    <w:rsid w:val="00046517"/>
    <w:rsid w:val="00055E84"/>
    <w:rsid w:val="00063227"/>
    <w:rsid w:val="00063881"/>
    <w:rsid w:val="0006711B"/>
    <w:rsid w:val="00071CE0"/>
    <w:rsid w:val="000B00C2"/>
    <w:rsid w:val="000C3228"/>
    <w:rsid w:val="000C670C"/>
    <w:rsid w:val="000C766F"/>
    <w:rsid w:val="000D145E"/>
    <w:rsid w:val="000D151F"/>
    <w:rsid w:val="000D2C7B"/>
    <w:rsid w:val="000D6FEF"/>
    <w:rsid w:val="000E41EA"/>
    <w:rsid w:val="000E794A"/>
    <w:rsid w:val="000F0E0B"/>
    <w:rsid w:val="000F1FC7"/>
    <w:rsid w:val="000F3669"/>
    <w:rsid w:val="000F58D5"/>
    <w:rsid w:val="000F60B2"/>
    <w:rsid w:val="0011022E"/>
    <w:rsid w:val="001104BB"/>
    <w:rsid w:val="0011059B"/>
    <w:rsid w:val="001142BD"/>
    <w:rsid w:val="001267E3"/>
    <w:rsid w:val="001279A7"/>
    <w:rsid w:val="00134FAF"/>
    <w:rsid w:val="001364EB"/>
    <w:rsid w:val="0014623E"/>
    <w:rsid w:val="001524CF"/>
    <w:rsid w:val="001534AA"/>
    <w:rsid w:val="00156966"/>
    <w:rsid w:val="00160F4C"/>
    <w:rsid w:val="001732B7"/>
    <w:rsid w:val="0019369E"/>
    <w:rsid w:val="001A565E"/>
    <w:rsid w:val="001A5C28"/>
    <w:rsid w:val="001C3BF7"/>
    <w:rsid w:val="001D49D4"/>
    <w:rsid w:val="001F0AC9"/>
    <w:rsid w:val="001F20E5"/>
    <w:rsid w:val="001F2721"/>
    <w:rsid w:val="00201168"/>
    <w:rsid w:val="002033F6"/>
    <w:rsid w:val="00206992"/>
    <w:rsid w:val="00213758"/>
    <w:rsid w:val="00216E7A"/>
    <w:rsid w:val="00226F18"/>
    <w:rsid w:val="002307EF"/>
    <w:rsid w:val="002349B6"/>
    <w:rsid w:val="00235455"/>
    <w:rsid w:val="00242F80"/>
    <w:rsid w:val="002551C4"/>
    <w:rsid w:val="00255205"/>
    <w:rsid w:val="002562E6"/>
    <w:rsid w:val="00256FF4"/>
    <w:rsid w:val="0027140E"/>
    <w:rsid w:val="00273973"/>
    <w:rsid w:val="00277644"/>
    <w:rsid w:val="00282382"/>
    <w:rsid w:val="002829B3"/>
    <w:rsid w:val="00286415"/>
    <w:rsid w:val="002A3480"/>
    <w:rsid w:val="002A7301"/>
    <w:rsid w:val="002B3485"/>
    <w:rsid w:val="002C4690"/>
    <w:rsid w:val="002C58CC"/>
    <w:rsid w:val="002C6D4B"/>
    <w:rsid w:val="002D2DBE"/>
    <w:rsid w:val="002E38F3"/>
    <w:rsid w:val="002E3F76"/>
    <w:rsid w:val="002F2A2D"/>
    <w:rsid w:val="002F7CCB"/>
    <w:rsid w:val="00305812"/>
    <w:rsid w:val="00316FE6"/>
    <w:rsid w:val="00327241"/>
    <w:rsid w:val="00327949"/>
    <w:rsid w:val="0033708C"/>
    <w:rsid w:val="0035774F"/>
    <w:rsid w:val="00365F07"/>
    <w:rsid w:val="0037136F"/>
    <w:rsid w:val="003A190A"/>
    <w:rsid w:val="003B7A84"/>
    <w:rsid w:val="003C2A84"/>
    <w:rsid w:val="003C7130"/>
    <w:rsid w:val="003D5CF8"/>
    <w:rsid w:val="003F1A5B"/>
    <w:rsid w:val="003F21BF"/>
    <w:rsid w:val="003F5420"/>
    <w:rsid w:val="003F6105"/>
    <w:rsid w:val="00404B38"/>
    <w:rsid w:val="00405D10"/>
    <w:rsid w:val="00405DBE"/>
    <w:rsid w:val="004065A3"/>
    <w:rsid w:val="00407B54"/>
    <w:rsid w:val="004206ED"/>
    <w:rsid w:val="0043310C"/>
    <w:rsid w:val="00437657"/>
    <w:rsid w:val="0044234D"/>
    <w:rsid w:val="00442D3C"/>
    <w:rsid w:val="00452D44"/>
    <w:rsid w:val="004541C7"/>
    <w:rsid w:val="00457AB0"/>
    <w:rsid w:val="004628D4"/>
    <w:rsid w:val="00463177"/>
    <w:rsid w:val="004659DA"/>
    <w:rsid w:val="00497AF8"/>
    <w:rsid w:val="004A07F8"/>
    <w:rsid w:val="004A1CE8"/>
    <w:rsid w:val="004B2841"/>
    <w:rsid w:val="004B2B4C"/>
    <w:rsid w:val="004D7F9C"/>
    <w:rsid w:val="004E0FCA"/>
    <w:rsid w:val="004E1AA2"/>
    <w:rsid w:val="004E38DF"/>
    <w:rsid w:val="004E3BE0"/>
    <w:rsid w:val="004F1522"/>
    <w:rsid w:val="004F7CCF"/>
    <w:rsid w:val="00511ECC"/>
    <w:rsid w:val="00512235"/>
    <w:rsid w:val="00531FB6"/>
    <w:rsid w:val="00540D34"/>
    <w:rsid w:val="005424D7"/>
    <w:rsid w:val="00546636"/>
    <w:rsid w:val="00550D7F"/>
    <w:rsid w:val="0055175F"/>
    <w:rsid w:val="00554A47"/>
    <w:rsid w:val="005629FB"/>
    <w:rsid w:val="00564798"/>
    <w:rsid w:val="0056773D"/>
    <w:rsid w:val="005852C7"/>
    <w:rsid w:val="00587A48"/>
    <w:rsid w:val="0059588E"/>
    <w:rsid w:val="005B31A6"/>
    <w:rsid w:val="005B5997"/>
    <w:rsid w:val="005C2BBF"/>
    <w:rsid w:val="005C4EE9"/>
    <w:rsid w:val="005D4230"/>
    <w:rsid w:val="005D7402"/>
    <w:rsid w:val="005E1638"/>
    <w:rsid w:val="005E231C"/>
    <w:rsid w:val="005E4B68"/>
    <w:rsid w:val="005F1F73"/>
    <w:rsid w:val="005F3185"/>
    <w:rsid w:val="005F74BB"/>
    <w:rsid w:val="00607A0A"/>
    <w:rsid w:val="00617A51"/>
    <w:rsid w:val="006302E2"/>
    <w:rsid w:val="006327EF"/>
    <w:rsid w:val="00643238"/>
    <w:rsid w:val="00643A6E"/>
    <w:rsid w:val="006509A9"/>
    <w:rsid w:val="00657FEC"/>
    <w:rsid w:val="00663FA6"/>
    <w:rsid w:val="006677CA"/>
    <w:rsid w:val="0067488B"/>
    <w:rsid w:val="006825BC"/>
    <w:rsid w:val="006A4FA6"/>
    <w:rsid w:val="006C3DC3"/>
    <w:rsid w:val="006C6742"/>
    <w:rsid w:val="006D2CF9"/>
    <w:rsid w:val="006E38C0"/>
    <w:rsid w:val="006E7872"/>
    <w:rsid w:val="006F1172"/>
    <w:rsid w:val="006F6262"/>
    <w:rsid w:val="00701BD6"/>
    <w:rsid w:val="00701C47"/>
    <w:rsid w:val="0071136E"/>
    <w:rsid w:val="00721390"/>
    <w:rsid w:val="00725B3F"/>
    <w:rsid w:val="00727096"/>
    <w:rsid w:val="00733DB2"/>
    <w:rsid w:val="007370C6"/>
    <w:rsid w:val="00740CAA"/>
    <w:rsid w:val="00744AFB"/>
    <w:rsid w:val="007650F6"/>
    <w:rsid w:val="00776947"/>
    <w:rsid w:val="0078453C"/>
    <w:rsid w:val="00785FC8"/>
    <w:rsid w:val="0079296F"/>
    <w:rsid w:val="0079426C"/>
    <w:rsid w:val="007A7873"/>
    <w:rsid w:val="007B2001"/>
    <w:rsid w:val="007B4168"/>
    <w:rsid w:val="007B4414"/>
    <w:rsid w:val="007C064F"/>
    <w:rsid w:val="007D0798"/>
    <w:rsid w:val="007D09E3"/>
    <w:rsid w:val="007E46A9"/>
    <w:rsid w:val="007F4767"/>
    <w:rsid w:val="00803440"/>
    <w:rsid w:val="00813532"/>
    <w:rsid w:val="008135D6"/>
    <w:rsid w:val="00813C05"/>
    <w:rsid w:val="00815E2C"/>
    <w:rsid w:val="00817B75"/>
    <w:rsid w:val="00824183"/>
    <w:rsid w:val="008243C9"/>
    <w:rsid w:val="0085747B"/>
    <w:rsid w:val="00861DA0"/>
    <w:rsid w:val="00863BC6"/>
    <w:rsid w:val="00871F21"/>
    <w:rsid w:val="00876EB6"/>
    <w:rsid w:val="00890F08"/>
    <w:rsid w:val="00894025"/>
    <w:rsid w:val="008A3895"/>
    <w:rsid w:val="008B0055"/>
    <w:rsid w:val="008C1103"/>
    <w:rsid w:val="008D2150"/>
    <w:rsid w:val="008D5E32"/>
    <w:rsid w:val="008D5FA4"/>
    <w:rsid w:val="008F245F"/>
    <w:rsid w:val="008F2943"/>
    <w:rsid w:val="008F6B40"/>
    <w:rsid w:val="008F7FCC"/>
    <w:rsid w:val="009060CA"/>
    <w:rsid w:val="0090796F"/>
    <w:rsid w:val="00914C0C"/>
    <w:rsid w:val="00915E27"/>
    <w:rsid w:val="009221E8"/>
    <w:rsid w:val="009266E1"/>
    <w:rsid w:val="009267F5"/>
    <w:rsid w:val="00926894"/>
    <w:rsid w:val="0093184B"/>
    <w:rsid w:val="00932B6A"/>
    <w:rsid w:val="00932C35"/>
    <w:rsid w:val="00937EC0"/>
    <w:rsid w:val="009419B1"/>
    <w:rsid w:val="00944E35"/>
    <w:rsid w:val="009517CB"/>
    <w:rsid w:val="00954094"/>
    <w:rsid w:val="00956127"/>
    <w:rsid w:val="00957265"/>
    <w:rsid w:val="00957AFF"/>
    <w:rsid w:val="00962755"/>
    <w:rsid w:val="009654A4"/>
    <w:rsid w:val="00971EAE"/>
    <w:rsid w:val="00973FB7"/>
    <w:rsid w:val="009757CD"/>
    <w:rsid w:val="009823FE"/>
    <w:rsid w:val="00985C1F"/>
    <w:rsid w:val="00987340"/>
    <w:rsid w:val="009A03A2"/>
    <w:rsid w:val="009A2461"/>
    <w:rsid w:val="009B7AAB"/>
    <w:rsid w:val="009C7DDA"/>
    <w:rsid w:val="009D6E79"/>
    <w:rsid w:val="009E33A4"/>
    <w:rsid w:val="009E70A5"/>
    <w:rsid w:val="009F0FF7"/>
    <w:rsid w:val="009F2B1B"/>
    <w:rsid w:val="00A1315B"/>
    <w:rsid w:val="00A20E85"/>
    <w:rsid w:val="00A21913"/>
    <w:rsid w:val="00A317F2"/>
    <w:rsid w:val="00A33460"/>
    <w:rsid w:val="00A364B7"/>
    <w:rsid w:val="00A43A78"/>
    <w:rsid w:val="00A501AC"/>
    <w:rsid w:val="00A562F0"/>
    <w:rsid w:val="00A57274"/>
    <w:rsid w:val="00A60AD0"/>
    <w:rsid w:val="00A71AE9"/>
    <w:rsid w:val="00A752FE"/>
    <w:rsid w:val="00A769A4"/>
    <w:rsid w:val="00A81A18"/>
    <w:rsid w:val="00A8216C"/>
    <w:rsid w:val="00A934E3"/>
    <w:rsid w:val="00A976D7"/>
    <w:rsid w:val="00AB0131"/>
    <w:rsid w:val="00AB65D3"/>
    <w:rsid w:val="00AC0FBB"/>
    <w:rsid w:val="00AC3908"/>
    <w:rsid w:val="00AD2341"/>
    <w:rsid w:val="00AD45F5"/>
    <w:rsid w:val="00AD475A"/>
    <w:rsid w:val="00AE3F44"/>
    <w:rsid w:val="00AF1A72"/>
    <w:rsid w:val="00AF2577"/>
    <w:rsid w:val="00B03C19"/>
    <w:rsid w:val="00B133F7"/>
    <w:rsid w:val="00B16301"/>
    <w:rsid w:val="00B25919"/>
    <w:rsid w:val="00B3597F"/>
    <w:rsid w:val="00B42A03"/>
    <w:rsid w:val="00B4507B"/>
    <w:rsid w:val="00B5245E"/>
    <w:rsid w:val="00B553A6"/>
    <w:rsid w:val="00B605D8"/>
    <w:rsid w:val="00B64571"/>
    <w:rsid w:val="00B7300E"/>
    <w:rsid w:val="00B756C4"/>
    <w:rsid w:val="00B81D02"/>
    <w:rsid w:val="00B851BC"/>
    <w:rsid w:val="00B935B1"/>
    <w:rsid w:val="00B96B62"/>
    <w:rsid w:val="00BA14E6"/>
    <w:rsid w:val="00BA5ED6"/>
    <w:rsid w:val="00BC1220"/>
    <w:rsid w:val="00BC2607"/>
    <w:rsid w:val="00BC5235"/>
    <w:rsid w:val="00BD3AFC"/>
    <w:rsid w:val="00C00AE6"/>
    <w:rsid w:val="00C031A9"/>
    <w:rsid w:val="00C05910"/>
    <w:rsid w:val="00C17E6F"/>
    <w:rsid w:val="00C21198"/>
    <w:rsid w:val="00C24B7F"/>
    <w:rsid w:val="00C35BAB"/>
    <w:rsid w:val="00C360EB"/>
    <w:rsid w:val="00C501AE"/>
    <w:rsid w:val="00C50D54"/>
    <w:rsid w:val="00C557F1"/>
    <w:rsid w:val="00C57931"/>
    <w:rsid w:val="00C645FF"/>
    <w:rsid w:val="00C66E85"/>
    <w:rsid w:val="00C721D0"/>
    <w:rsid w:val="00C73306"/>
    <w:rsid w:val="00C80777"/>
    <w:rsid w:val="00C9438A"/>
    <w:rsid w:val="00CA13D5"/>
    <w:rsid w:val="00CA1B3D"/>
    <w:rsid w:val="00CA3298"/>
    <w:rsid w:val="00CA4B99"/>
    <w:rsid w:val="00CA6F6E"/>
    <w:rsid w:val="00CA7054"/>
    <w:rsid w:val="00CB09A8"/>
    <w:rsid w:val="00CB2D47"/>
    <w:rsid w:val="00CC0FC3"/>
    <w:rsid w:val="00CC1E6C"/>
    <w:rsid w:val="00CC607E"/>
    <w:rsid w:val="00CD248F"/>
    <w:rsid w:val="00CD3BCB"/>
    <w:rsid w:val="00CE2288"/>
    <w:rsid w:val="00CF0C0C"/>
    <w:rsid w:val="00CF6E47"/>
    <w:rsid w:val="00D0360D"/>
    <w:rsid w:val="00D0AABB"/>
    <w:rsid w:val="00D1385A"/>
    <w:rsid w:val="00D161FF"/>
    <w:rsid w:val="00D217D1"/>
    <w:rsid w:val="00D22FDF"/>
    <w:rsid w:val="00D30FD4"/>
    <w:rsid w:val="00D312CE"/>
    <w:rsid w:val="00D40C8D"/>
    <w:rsid w:val="00D4146C"/>
    <w:rsid w:val="00D467C8"/>
    <w:rsid w:val="00D666BE"/>
    <w:rsid w:val="00D70098"/>
    <w:rsid w:val="00D7765C"/>
    <w:rsid w:val="00D82D30"/>
    <w:rsid w:val="00D874AD"/>
    <w:rsid w:val="00D8776C"/>
    <w:rsid w:val="00D93A1B"/>
    <w:rsid w:val="00DB4479"/>
    <w:rsid w:val="00DB5DB0"/>
    <w:rsid w:val="00DB7DB5"/>
    <w:rsid w:val="00DC26A4"/>
    <w:rsid w:val="00DC5092"/>
    <w:rsid w:val="00DD64FD"/>
    <w:rsid w:val="00DF4AC1"/>
    <w:rsid w:val="00E02FCF"/>
    <w:rsid w:val="00E115CB"/>
    <w:rsid w:val="00E22111"/>
    <w:rsid w:val="00E23C59"/>
    <w:rsid w:val="00E26569"/>
    <w:rsid w:val="00E31BA2"/>
    <w:rsid w:val="00E330D0"/>
    <w:rsid w:val="00E45B3D"/>
    <w:rsid w:val="00E53CBB"/>
    <w:rsid w:val="00E53DCE"/>
    <w:rsid w:val="00E610AD"/>
    <w:rsid w:val="00E6291F"/>
    <w:rsid w:val="00E675C0"/>
    <w:rsid w:val="00E70A33"/>
    <w:rsid w:val="00E93854"/>
    <w:rsid w:val="00E96EF5"/>
    <w:rsid w:val="00EA713F"/>
    <w:rsid w:val="00EC451A"/>
    <w:rsid w:val="00EE029C"/>
    <w:rsid w:val="00EE4998"/>
    <w:rsid w:val="00EE4A8E"/>
    <w:rsid w:val="00EE4F37"/>
    <w:rsid w:val="00EF621B"/>
    <w:rsid w:val="00F075A5"/>
    <w:rsid w:val="00F10531"/>
    <w:rsid w:val="00F10737"/>
    <w:rsid w:val="00F22153"/>
    <w:rsid w:val="00F22FB1"/>
    <w:rsid w:val="00F31E6C"/>
    <w:rsid w:val="00F35095"/>
    <w:rsid w:val="00F37E87"/>
    <w:rsid w:val="00F460F9"/>
    <w:rsid w:val="00F57C55"/>
    <w:rsid w:val="00F62820"/>
    <w:rsid w:val="00F6286E"/>
    <w:rsid w:val="00F71713"/>
    <w:rsid w:val="00F7303A"/>
    <w:rsid w:val="00F77F4F"/>
    <w:rsid w:val="00F8380A"/>
    <w:rsid w:val="00F84AC0"/>
    <w:rsid w:val="00F85573"/>
    <w:rsid w:val="00F85C3C"/>
    <w:rsid w:val="00FA219F"/>
    <w:rsid w:val="00FB3DBE"/>
    <w:rsid w:val="00FD1808"/>
    <w:rsid w:val="00FD1E28"/>
    <w:rsid w:val="00FD5818"/>
    <w:rsid w:val="00FD759A"/>
    <w:rsid w:val="00FE039B"/>
    <w:rsid w:val="00FE080F"/>
    <w:rsid w:val="00FE2563"/>
    <w:rsid w:val="00FE3D46"/>
    <w:rsid w:val="00FE6E86"/>
    <w:rsid w:val="00FF0F57"/>
    <w:rsid w:val="00FF596A"/>
    <w:rsid w:val="019234F9"/>
    <w:rsid w:val="02709E10"/>
    <w:rsid w:val="031BD17C"/>
    <w:rsid w:val="039638F9"/>
    <w:rsid w:val="03A5F4AA"/>
    <w:rsid w:val="046EBCCF"/>
    <w:rsid w:val="0481F548"/>
    <w:rsid w:val="048B57B6"/>
    <w:rsid w:val="071D3565"/>
    <w:rsid w:val="08FEB2D2"/>
    <w:rsid w:val="0A674071"/>
    <w:rsid w:val="0A7A4F88"/>
    <w:rsid w:val="0A7D0ECF"/>
    <w:rsid w:val="0C15B250"/>
    <w:rsid w:val="0DB0A8D1"/>
    <w:rsid w:val="0DB297DF"/>
    <w:rsid w:val="10738C7F"/>
    <w:rsid w:val="108598E3"/>
    <w:rsid w:val="10A86FA4"/>
    <w:rsid w:val="12076779"/>
    <w:rsid w:val="12999735"/>
    <w:rsid w:val="12A00CB9"/>
    <w:rsid w:val="13370DC1"/>
    <w:rsid w:val="13F5463A"/>
    <w:rsid w:val="13F807DF"/>
    <w:rsid w:val="1429F664"/>
    <w:rsid w:val="145703ED"/>
    <w:rsid w:val="147E4F1A"/>
    <w:rsid w:val="15EEB65B"/>
    <w:rsid w:val="176FE1BA"/>
    <w:rsid w:val="17A96D7E"/>
    <w:rsid w:val="17B91D7C"/>
    <w:rsid w:val="17C96A3F"/>
    <w:rsid w:val="188AFD57"/>
    <w:rsid w:val="18D8AF0D"/>
    <w:rsid w:val="195FFBF0"/>
    <w:rsid w:val="1A120FB8"/>
    <w:rsid w:val="1B5DDA01"/>
    <w:rsid w:val="1BF2FEBE"/>
    <w:rsid w:val="1E77D497"/>
    <w:rsid w:val="20922B06"/>
    <w:rsid w:val="20DD3B8F"/>
    <w:rsid w:val="20E9D70B"/>
    <w:rsid w:val="20EC3355"/>
    <w:rsid w:val="20FB4127"/>
    <w:rsid w:val="215D4E0F"/>
    <w:rsid w:val="22BCE078"/>
    <w:rsid w:val="22C995E0"/>
    <w:rsid w:val="23AF2034"/>
    <w:rsid w:val="2480649D"/>
    <w:rsid w:val="24B09643"/>
    <w:rsid w:val="2545E957"/>
    <w:rsid w:val="25947A82"/>
    <w:rsid w:val="25DC6691"/>
    <w:rsid w:val="277436D2"/>
    <w:rsid w:val="27EEB333"/>
    <w:rsid w:val="28551A15"/>
    <w:rsid w:val="287651BD"/>
    <w:rsid w:val="2936D733"/>
    <w:rsid w:val="2A06EBC9"/>
    <w:rsid w:val="2AF140FE"/>
    <w:rsid w:val="2B01459F"/>
    <w:rsid w:val="2BEF2197"/>
    <w:rsid w:val="2C503875"/>
    <w:rsid w:val="2CD36A21"/>
    <w:rsid w:val="2D935D15"/>
    <w:rsid w:val="2E670649"/>
    <w:rsid w:val="2F7667EF"/>
    <w:rsid w:val="2F7F53A5"/>
    <w:rsid w:val="2FF5F963"/>
    <w:rsid w:val="31BBA9C4"/>
    <w:rsid w:val="34DF5F8B"/>
    <w:rsid w:val="353161EB"/>
    <w:rsid w:val="35B94D63"/>
    <w:rsid w:val="38C23F11"/>
    <w:rsid w:val="3901E1AB"/>
    <w:rsid w:val="39314044"/>
    <w:rsid w:val="39389316"/>
    <w:rsid w:val="39512874"/>
    <w:rsid w:val="39BCED87"/>
    <w:rsid w:val="3AED268E"/>
    <w:rsid w:val="3AFB4B79"/>
    <w:rsid w:val="3B0F3619"/>
    <w:rsid w:val="3CB7CCD9"/>
    <w:rsid w:val="3CF64DF1"/>
    <w:rsid w:val="3E2F30BF"/>
    <w:rsid w:val="3E39C4A7"/>
    <w:rsid w:val="3E71D741"/>
    <w:rsid w:val="3EC42655"/>
    <w:rsid w:val="40AC9C36"/>
    <w:rsid w:val="410063A1"/>
    <w:rsid w:val="416A7B5B"/>
    <w:rsid w:val="41B7D5BD"/>
    <w:rsid w:val="4368372C"/>
    <w:rsid w:val="44FF33A7"/>
    <w:rsid w:val="460ADB2F"/>
    <w:rsid w:val="462DD79E"/>
    <w:rsid w:val="46C82B96"/>
    <w:rsid w:val="47612FB7"/>
    <w:rsid w:val="487FD30E"/>
    <w:rsid w:val="488DB036"/>
    <w:rsid w:val="48CD0187"/>
    <w:rsid w:val="496CF699"/>
    <w:rsid w:val="4A13D110"/>
    <w:rsid w:val="4A413F52"/>
    <w:rsid w:val="4A7A6261"/>
    <w:rsid w:val="4A9CF07F"/>
    <w:rsid w:val="4B43EC8E"/>
    <w:rsid w:val="4CD378B4"/>
    <w:rsid w:val="4CDCDB3D"/>
    <w:rsid w:val="4CFCC762"/>
    <w:rsid w:val="4D120713"/>
    <w:rsid w:val="4D13EA21"/>
    <w:rsid w:val="4D290461"/>
    <w:rsid w:val="4E4F0F9A"/>
    <w:rsid w:val="4ED68890"/>
    <w:rsid w:val="4F4BF68D"/>
    <w:rsid w:val="50EF613E"/>
    <w:rsid w:val="515A5079"/>
    <w:rsid w:val="532D2901"/>
    <w:rsid w:val="53A3A23B"/>
    <w:rsid w:val="553F729C"/>
    <w:rsid w:val="55B41CCB"/>
    <w:rsid w:val="570CEEBC"/>
    <w:rsid w:val="5755CF13"/>
    <w:rsid w:val="5AAD17F8"/>
    <w:rsid w:val="5ABEE309"/>
    <w:rsid w:val="5B204478"/>
    <w:rsid w:val="5BF50623"/>
    <w:rsid w:val="5C4CD607"/>
    <w:rsid w:val="5D45A7C1"/>
    <w:rsid w:val="5D664897"/>
    <w:rsid w:val="5E5281CB"/>
    <w:rsid w:val="604772A0"/>
    <w:rsid w:val="614BEC73"/>
    <w:rsid w:val="61549C67"/>
    <w:rsid w:val="61A246D2"/>
    <w:rsid w:val="624FC563"/>
    <w:rsid w:val="6301F50D"/>
    <w:rsid w:val="635C7CD8"/>
    <w:rsid w:val="63A42A0D"/>
    <w:rsid w:val="64BF091E"/>
    <w:rsid w:val="6516F58C"/>
    <w:rsid w:val="659EA1D1"/>
    <w:rsid w:val="660C2049"/>
    <w:rsid w:val="66746035"/>
    <w:rsid w:val="67A60E0E"/>
    <w:rsid w:val="67F5D231"/>
    <w:rsid w:val="6889766C"/>
    <w:rsid w:val="692FBDA2"/>
    <w:rsid w:val="698B4942"/>
    <w:rsid w:val="6992F6D5"/>
    <w:rsid w:val="6A5028C4"/>
    <w:rsid w:val="6A818160"/>
    <w:rsid w:val="6CB64F6D"/>
    <w:rsid w:val="6D9083C1"/>
    <w:rsid w:val="6F53ABA9"/>
    <w:rsid w:val="6FE1DE81"/>
    <w:rsid w:val="6FEE9F44"/>
    <w:rsid w:val="7072BEB9"/>
    <w:rsid w:val="713154D5"/>
    <w:rsid w:val="7186DACC"/>
    <w:rsid w:val="730219AD"/>
    <w:rsid w:val="73ED2BAA"/>
    <w:rsid w:val="748C3127"/>
    <w:rsid w:val="750EF45A"/>
    <w:rsid w:val="76F756D0"/>
    <w:rsid w:val="77248849"/>
    <w:rsid w:val="77BBBD52"/>
    <w:rsid w:val="7983C84B"/>
    <w:rsid w:val="79B64127"/>
    <w:rsid w:val="79CC1705"/>
    <w:rsid w:val="7AB7264C"/>
    <w:rsid w:val="7B9741A2"/>
    <w:rsid w:val="7BD700CC"/>
    <w:rsid w:val="7C435DA1"/>
    <w:rsid w:val="7FA300B7"/>
    <w:rsid w:val="7FADC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3E4205"/>
  <w15:chartTrackingRefBased/>
  <w15:docId w15:val="{CD918DA9-9FFA-4175-AFE6-A8C335A79F9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38C0"/>
    <w:pPr>
      <w:spacing w:after="160" w:line="259" w:lineRule="auto"/>
    </w:pPr>
    <w:rPr>
      <w:rFonts w:ascii="Calibri" w:hAnsi="Calibri" w:eastAsia="Calibri" w:cs="Times New Roman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79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37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8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25881"/>
    <w:rPr>
      <w:rFonts w:ascii="Segoe UI" w:hAnsi="Segoe UI" w:eastAsia="Calibr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D1E2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D1E28"/>
    <w:rPr>
      <w:rFonts w:ascii="Calibri" w:hAnsi="Calibri" w:eastAsia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D1E2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D1E28"/>
    <w:rPr>
      <w:rFonts w:ascii="Calibri" w:hAnsi="Calibri" w:eastAsia="Calibri" w:cs="Times New Roman"/>
      <w:sz w:val="22"/>
      <w:szCs w:val="22"/>
    </w:rPr>
  </w:style>
  <w:style w:type="paragraph" w:styleId="xxmsonormal" w:customStyle="1">
    <w:name w:val="x_xmsonormal"/>
    <w:basedOn w:val="Normal"/>
    <w:rsid w:val="00FD1E2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GB"/>
    </w:rPr>
  </w:style>
  <w:style w:type="character" w:styleId="apple-converted-space" w:customStyle="1">
    <w:name w:val="apple-converted-space"/>
    <w:basedOn w:val="DefaultParagraphFont"/>
    <w:rsid w:val="00FD1E28"/>
  </w:style>
  <w:style w:type="character" w:styleId="Hyperlink">
    <w:name w:val="Hyperlink"/>
    <w:basedOn w:val="DefaultParagraphFont"/>
    <w:uiPriority w:val="99"/>
    <w:unhideWhenUsed/>
    <w:rsid w:val="00FD1E28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="Calibri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0A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610AD"/>
    <w:rPr>
      <w:rFonts w:ascii="Calibri" w:hAnsi="Calibri" w:eastAsia="Calibri" w:cs="Times New Roman"/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4E38DF"/>
  </w:style>
  <w:style w:type="character" w:styleId="FollowedHyperlink">
    <w:name w:val="FollowedHyperlink"/>
    <w:basedOn w:val="DefaultParagraphFont"/>
    <w:uiPriority w:val="99"/>
    <w:semiHidden/>
    <w:unhideWhenUsed/>
    <w:rsid w:val="00A317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hyperlink" Target="https://www.nottingham.ac.uk/utilities/privacy/privacy.aspx" TargetMode="Externa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glossaryDocument" Target="glossary/document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tiff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4C1B1-A8AE-4A98-92BF-3979870AD600}"/>
      </w:docPartPr>
      <w:docPartBody>
        <w:p w:rsidR="00C2188B" w:rsidRDefault="00C2188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188B"/>
    <w:rsid w:val="00C21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D16A4878437E4EB7F2CC6C46922C11" ma:contentTypeVersion="13" ma:contentTypeDescription="Create a new document." ma:contentTypeScope="" ma:versionID="e397d61bd9f3dc1ae55106eaef01abd6">
  <xsd:schema xmlns:xsd="http://www.w3.org/2001/XMLSchema" xmlns:xs="http://www.w3.org/2001/XMLSchema" xmlns:p="http://schemas.microsoft.com/office/2006/metadata/properties" xmlns:ns3="4bef88fa-bfcb-4a41-93df-d5723b4f16d6" xmlns:ns4="71ed4722-b088-4249-bc14-c87f684f0ae2" targetNamespace="http://schemas.microsoft.com/office/2006/metadata/properties" ma:root="true" ma:fieldsID="4c00249f744a5e29374fc8c8a9d61b15" ns3:_="" ns4:_="">
    <xsd:import namespace="4bef88fa-bfcb-4a41-93df-d5723b4f16d6"/>
    <xsd:import namespace="71ed4722-b088-4249-bc14-c87f684f0a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f88fa-bfcb-4a41-93df-d5723b4f16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d4722-b088-4249-bc14-c87f684f0ae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7C8F88-FB45-498F-B2D3-214B28D2DA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2129B7-01F7-4642-8488-6E71EB506875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4bef88fa-bfcb-4a41-93df-d5723b4f16d6"/>
    <ds:schemaRef ds:uri="http://www.w3.org/XML/1998/namespace"/>
    <ds:schemaRef ds:uri="http://purl.org/dc/dcmitype/"/>
    <ds:schemaRef ds:uri="http://purl.org/dc/elements/1.1/"/>
    <ds:schemaRef ds:uri="http://purl.org/dc/terms/"/>
    <ds:schemaRef ds:uri="71ed4722-b088-4249-bc14-c87f684f0ae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568F515-2BA7-44C4-A74C-08C729504B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205D1D-FFB0-4861-B857-089917ADB1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f88fa-bfcb-4a41-93df-d5723b4f16d6"/>
    <ds:schemaRef ds:uri="71ed4722-b088-4249-bc14-c87f684f0a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 Ginty;brzzb@exmail.nottingham.ac.uk</dc:creator>
  <keywords/>
  <dc:description/>
  <lastModifiedBy>Zoe Goodwin</lastModifiedBy>
  <revision>4</revision>
  <lastPrinted>2020-06-09T02:38:00.0000000Z</lastPrinted>
  <dcterms:created xsi:type="dcterms:W3CDTF">2021-04-27T09:09:00.0000000Z</dcterms:created>
  <dcterms:modified xsi:type="dcterms:W3CDTF">2021-08-25T12:37:26.396819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D16A4878437E4EB7F2CC6C46922C11</vt:lpwstr>
  </property>
</Properties>
</file>